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D8DCAB" w14:textId="77777777" w:rsidR="008A55B5" w:rsidRDefault="005B24FA">
      <w:pPr>
        <w:pStyle w:val="papertitle"/>
        <w:rPr>
          <w:rFonts w:eastAsia="MS Mincho"/>
        </w:rPr>
      </w:pPr>
      <w:r>
        <w:rPr>
          <w:rFonts w:eastAsia="MS Mincho"/>
        </w:rPr>
        <w:t>S-Que : M/M/c</w:t>
      </w:r>
      <w:r w:rsidR="007C6251" w:rsidRPr="007C6251">
        <w:rPr>
          <w:rFonts w:eastAsia="MS Mincho"/>
        </w:rPr>
        <w:t xml:space="preserve"> based Smart Queues Ticketing System</w:t>
      </w:r>
    </w:p>
    <w:p w14:paraId="7596527A" w14:textId="77777777" w:rsidR="008A55B5" w:rsidRDefault="007C6251">
      <w:pPr>
        <w:pStyle w:val="papersubtitle"/>
        <w:rPr>
          <w:rFonts w:eastAsia="MS Mincho"/>
        </w:rPr>
      </w:pPr>
      <w:r w:rsidRPr="007C6251">
        <w:rPr>
          <w:rFonts w:eastAsia="MS Mincho"/>
        </w:rPr>
        <w:t>Case Study : Bank Queuing System</w:t>
      </w:r>
    </w:p>
    <w:p w14:paraId="22E701AA" w14:textId="77777777" w:rsidR="008A55B5" w:rsidRDefault="008A55B5">
      <w:pPr>
        <w:rPr>
          <w:rFonts w:eastAsia="MS Mincho"/>
        </w:rPr>
      </w:pPr>
    </w:p>
    <w:p w14:paraId="1337AD9A"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5A0BB46D" w14:textId="77777777" w:rsidR="008A55B5" w:rsidRDefault="00B10EB6">
      <w:pPr>
        <w:pStyle w:val="Author"/>
        <w:rPr>
          <w:rFonts w:eastAsia="MS Mincho"/>
        </w:rPr>
      </w:pPr>
      <w:r w:rsidRPr="00B10EB6">
        <w:rPr>
          <w:rFonts w:eastAsia="MS Mincho"/>
        </w:rPr>
        <w:t>Aris Prawisudatama</w:t>
      </w:r>
    </w:p>
    <w:p w14:paraId="0E159E61" w14:textId="77777777" w:rsidR="008A55B5" w:rsidRDefault="00B10EB6">
      <w:pPr>
        <w:pStyle w:val="Affiliation"/>
        <w:rPr>
          <w:rFonts w:eastAsia="MS Mincho"/>
        </w:rPr>
      </w:pPr>
      <w:r w:rsidRPr="00B10EB6">
        <w:rPr>
          <w:rFonts w:eastAsia="MS Mincho"/>
        </w:rPr>
        <w:t>School of Electrical Engineering and Informatics</w:t>
      </w:r>
    </w:p>
    <w:p w14:paraId="6E69AE7A" w14:textId="77777777" w:rsidR="008A55B5" w:rsidRDefault="00B10EB6">
      <w:pPr>
        <w:pStyle w:val="Affiliation"/>
        <w:rPr>
          <w:rFonts w:eastAsia="MS Mincho"/>
        </w:rPr>
      </w:pPr>
      <w:r w:rsidRPr="00B10EB6">
        <w:rPr>
          <w:rFonts w:eastAsia="MS Mincho"/>
        </w:rPr>
        <w:t>Institut Teknologi Bandung</w:t>
      </w:r>
    </w:p>
    <w:p w14:paraId="675763D9" w14:textId="77777777" w:rsidR="008A55B5" w:rsidRDefault="00B10EB6">
      <w:pPr>
        <w:pStyle w:val="Affiliation"/>
        <w:rPr>
          <w:rFonts w:eastAsia="MS Mincho"/>
        </w:rPr>
      </w:pPr>
      <w:r w:rsidRPr="00B10EB6">
        <w:rPr>
          <w:rFonts w:eastAsia="MS Mincho"/>
        </w:rPr>
        <w:t>Bandung, Indonesia</w:t>
      </w:r>
    </w:p>
    <w:p w14:paraId="1E9E5A78" w14:textId="77777777" w:rsidR="008A55B5" w:rsidRDefault="00B10EB6">
      <w:pPr>
        <w:pStyle w:val="Affiliation"/>
        <w:rPr>
          <w:rFonts w:eastAsia="MS Mincho"/>
        </w:rPr>
      </w:pPr>
      <w:r w:rsidRPr="00B10EB6">
        <w:rPr>
          <w:rFonts w:eastAsia="MS Mincho"/>
        </w:rPr>
        <w:t>soedomoto@gmail.com</w:t>
      </w:r>
    </w:p>
    <w:p w14:paraId="3C0170E1" w14:textId="77777777" w:rsidR="008A55B5" w:rsidRDefault="008A55B5">
      <w:pPr>
        <w:pStyle w:val="Affiliation"/>
        <w:rPr>
          <w:rFonts w:eastAsia="MS Mincho"/>
        </w:rPr>
      </w:pPr>
    </w:p>
    <w:p w14:paraId="1E5445ED" w14:textId="77777777" w:rsidR="008A55B5" w:rsidRDefault="008A55B5">
      <w:pPr>
        <w:rPr>
          <w:rFonts w:eastAsia="MS Mincho"/>
        </w:rPr>
      </w:pPr>
    </w:p>
    <w:p w14:paraId="220B54F0"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7C64BBD" w14:textId="77777777" w:rsidR="008A55B5" w:rsidRDefault="008A55B5">
      <w:pPr>
        <w:pStyle w:val="Abstract"/>
        <w:rPr>
          <w:rFonts w:eastAsia="MS Mincho"/>
        </w:rPr>
      </w:pPr>
      <w:commentRangeStart w:id="0"/>
      <w:r>
        <w:rPr>
          <w:rFonts w:eastAsia="MS Mincho"/>
          <w:i/>
          <w:iCs/>
        </w:rPr>
        <w:t>Abstract</w:t>
      </w:r>
      <w:r>
        <w:rPr>
          <w:rFonts w:eastAsia="MS Mincho"/>
        </w:rPr>
        <w:t>—</w:t>
      </w:r>
      <w:r w:rsidR="0097508D" w:rsidRPr="0097508D">
        <w:t>This electronic document is a “live</w:t>
      </w:r>
      <w:r w:rsidR="004445B3">
        <w:t>”</w:t>
      </w:r>
      <w:r w:rsidR="0097508D" w:rsidRPr="0097508D">
        <w:t xml:space="preserve"> template and already defines the components of your paper [title, text, heads, etc.] in its style sheet.  </w:t>
      </w:r>
      <w:r w:rsidR="00276735" w:rsidRPr="00276735">
        <w:rPr>
          <w:i/>
          <w:color w:val="FF0000"/>
        </w:rPr>
        <w:t>*</w:t>
      </w:r>
      <w:r w:rsidR="0097508D" w:rsidRPr="00276735">
        <w:rPr>
          <w:i/>
          <w:color w:val="FF0000"/>
        </w:rPr>
        <w:t>CRITICAL:  Do Not Use Symbols, Special Characters, or Math in Paper Title or Abstract</w:t>
      </w:r>
      <w:r w:rsidRPr="00276735">
        <w:rPr>
          <w:rFonts w:eastAsia="MS Mincho"/>
          <w:color w:val="FF0000"/>
        </w:rPr>
        <w:t xml:space="preserve">. </w:t>
      </w:r>
      <w:r>
        <w:rPr>
          <w:rFonts w:eastAsia="MS Mincho"/>
        </w:rPr>
        <w:t>(</w:t>
      </w:r>
      <w:r w:rsidRPr="0097508D">
        <w:rPr>
          <w:rFonts w:eastAsia="MS Mincho"/>
          <w:b w:val="0"/>
          <w:i/>
        </w:rPr>
        <w:t>Abstract</w:t>
      </w:r>
      <w:r>
        <w:rPr>
          <w:rFonts w:eastAsia="MS Mincho"/>
        </w:rPr>
        <w:t>)</w:t>
      </w:r>
      <w:commentRangeEnd w:id="0"/>
      <w:r w:rsidR="005F48F5">
        <w:rPr>
          <w:rStyle w:val="CommentReference"/>
          <w:b w:val="0"/>
          <w:bCs w:val="0"/>
        </w:rPr>
        <w:commentReference w:id="0"/>
      </w:r>
    </w:p>
    <w:p w14:paraId="7D544F3F" w14:textId="7187D853" w:rsidR="008A55B5" w:rsidRDefault="0072064C">
      <w:pPr>
        <w:pStyle w:val="keywords"/>
        <w:rPr>
          <w:rFonts w:eastAsia="MS Mincho"/>
        </w:rPr>
      </w:pPr>
      <w:r>
        <w:rPr>
          <w:rFonts w:eastAsia="MS Mincho"/>
        </w:rPr>
        <w:t>Keywords—</w:t>
      </w:r>
      <w:r w:rsidR="008A55B5">
        <w:rPr>
          <w:rFonts w:eastAsia="MS Mincho"/>
        </w:rPr>
        <w:t>component; formatting; style; styling; insert (</w:t>
      </w:r>
      <w:r w:rsidR="008A55B5" w:rsidRPr="00743C4B">
        <w:rPr>
          <w:rFonts w:eastAsia="MS Mincho"/>
        </w:rPr>
        <w:t>keywords</w:t>
      </w:r>
      <w:r w:rsidR="008A55B5">
        <w:rPr>
          <w:rFonts w:eastAsia="MS Mincho"/>
        </w:rPr>
        <w:t>)</w:t>
      </w:r>
    </w:p>
    <w:p w14:paraId="26712FEE" w14:textId="77777777" w:rsidR="008A55B5" w:rsidRDefault="007C6251" w:rsidP="00CB1404">
      <w:pPr>
        <w:pStyle w:val="Heading1"/>
      </w:pPr>
      <w:r>
        <w:t xml:space="preserve"> Introduction</w:t>
      </w:r>
    </w:p>
    <w:p w14:paraId="5F4883AB" w14:textId="1A4A9417" w:rsidR="00DB6007" w:rsidRDefault="00743C4B" w:rsidP="005F48F5">
      <w:pPr>
        <w:pStyle w:val="BodyText"/>
      </w:pPr>
      <w:r>
        <w:rPr>
          <w:noProof/>
        </w:rPr>
        <w:t>The q</w:t>
      </w:r>
      <w:r w:rsidR="005F48F5" w:rsidRPr="00743C4B">
        <w:rPr>
          <w:noProof/>
        </w:rPr>
        <w:t>ueue</w:t>
      </w:r>
      <w:r w:rsidR="005F48F5">
        <w:t xml:space="preserve"> is a common situation that can be found </w:t>
      </w:r>
      <w:r w:rsidR="00DB6007">
        <w:t xml:space="preserve">almost every day and has become the part of our </w:t>
      </w:r>
      <w:r w:rsidR="00DB6007" w:rsidRPr="00743C4B">
        <w:rPr>
          <w:noProof/>
        </w:rPr>
        <w:t>daily</w:t>
      </w:r>
      <w:r>
        <w:rPr>
          <w:noProof/>
        </w:rPr>
        <w:t xml:space="preserve"> </w:t>
      </w:r>
      <w:r w:rsidR="00DB6007" w:rsidRPr="00743C4B">
        <w:rPr>
          <w:noProof/>
        </w:rPr>
        <w:t>life</w:t>
      </w:r>
      <w:r w:rsidR="00DB6007">
        <w:t xml:space="preserve"> activities such as purchasing</w:t>
      </w:r>
      <w:r>
        <w:t xml:space="preserve"> a</w:t>
      </w:r>
      <w:r w:rsidR="00DB6007">
        <w:t xml:space="preserve"> </w:t>
      </w:r>
      <w:r w:rsidR="00DB6007" w:rsidRPr="00743C4B">
        <w:rPr>
          <w:noProof/>
        </w:rPr>
        <w:t>train</w:t>
      </w:r>
      <w:r w:rsidR="00DB6007">
        <w:t xml:space="preserve"> ticket, saving money at the bank, creating official documents at government offices, and even eating at the restaurant. Generally,</w:t>
      </w:r>
      <w:r>
        <w:t xml:space="preserve"> the</w:t>
      </w:r>
      <w:r w:rsidR="00DB6007">
        <w:t xml:space="preserve"> </w:t>
      </w:r>
      <w:r w:rsidR="00DB6007" w:rsidRPr="00743C4B">
        <w:rPr>
          <w:noProof/>
        </w:rPr>
        <w:t>queue</w:t>
      </w:r>
      <w:r w:rsidR="00DB6007">
        <w:t xml:space="preserve"> can be described as the duration of time that someone has to spend waiting until he finally gets the service</w:t>
      </w:r>
      <w:r w:rsidR="0052161E">
        <w:t xml:space="preserve"> [1]</w:t>
      </w:r>
      <w:r w:rsidR="00DB6007">
        <w:t xml:space="preserve">. </w:t>
      </w:r>
      <w:r w:rsidR="0052161E">
        <w:t xml:space="preserve">It is absolutely annoying, especially for those who have tight schedules. Sometimes, the queue could last all day without any prediction about when the service will be provided. </w:t>
      </w:r>
      <w:r w:rsidR="00E51182">
        <w:t>By using the queuing</w:t>
      </w:r>
      <w:r w:rsidR="0052161E">
        <w:t xml:space="preserve"> theory, we could design a model to predict the queue length and the waiting time to get a service [2]. </w:t>
      </w:r>
    </w:p>
    <w:p w14:paraId="7BF01886" w14:textId="2E718F65" w:rsidR="0052161E" w:rsidRDefault="00E51182" w:rsidP="007C6251">
      <w:pPr>
        <w:pStyle w:val="BodyText"/>
      </w:pPr>
      <w:r>
        <w:t>Queuing</w:t>
      </w:r>
      <w:r w:rsidR="0052161E">
        <w:t xml:space="preserve"> theory has been the subject of many </w:t>
      </w:r>
      <w:r w:rsidR="0052161E" w:rsidRPr="00842B97">
        <w:rPr>
          <w:noProof/>
        </w:rPr>
        <w:t>researches</w:t>
      </w:r>
      <w:r w:rsidR="0052161E">
        <w:t xml:space="preserve"> for </w:t>
      </w:r>
      <w:r w:rsidR="00610846">
        <w:t>quite a long time. A mathematician from Denmark, A.K. Erlang,  used a special class from gamma random variable, often called as Erlang-k random variable, in his research about</w:t>
      </w:r>
      <w:r w:rsidR="00743C4B">
        <w:t xml:space="preserve"> the</w:t>
      </w:r>
      <w:r w:rsidR="00610846">
        <w:t xml:space="preserve"> </w:t>
      </w:r>
      <w:r w:rsidR="00610846" w:rsidRPr="00743C4B">
        <w:rPr>
          <w:noProof/>
        </w:rPr>
        <w:t>delay</w:t>
      </w:r>
      <w:r w:rsidR="00610846">
        <w:t xml:space="preserve"> in phone traffic [3]. Now,</w:t>
      </w:r>
      <w:r w:rsidR="00743C4B">
        <w:t xml:space="preserve"> the</w:t>
      </w:r>
      <w:r w:rsidR="00610846">
        <w:t xml:space="preserve"> </w:t>
      </w:r>
      <w:r w:rsidR="00610846" w:rsidRPr="00743C4B">
        <w:rPr>
          <w:noProof/>
        </w:rPr>
        <w:t>queue</w:t>
      </w:r>
      <w:r w:rsidR="00610846">
        <w:t xml:space="preserve"> has also </w:t>
      </w:r>
      <w:r w:rsidR="00610846" w:rsidRPr="00743C4B">
        <w:rPr>
          <w:noProof/>
        </w:rPr>
        <w:t>bec</w:t>
      </w:r>
      <w:r w:rsidR="00743C4B">
        <w:rPr>
          <w:noProof/>
        </w:rPr>
        <w:t>o</w:t>
      </w:r>
      <w:r w:rsidR="00610846" w:rsidRPr="00743C4B">
        <w:rPr>
          <w:noProof/>
        </w:rPr>
        <w:t>me</w:t>
      </w:r>
      <w:r w:rsidR="00610846">
        <w:t xml:space="preserve"> a research subject in engineering, production, biological engineering, communication, computer system design, and other fields [1]. </w:t>
      </w:r>
    </w:p>
    <w:p w14:paraId="3B0CB515" w14:textId="77777777" w:rsidR="003F3C19" w:rsidRDefault="008B339A" w:rsidP="003F3C19">
      <w:pPr>
        <w:pStyle w:val="BodyText"/>
        <w:spacing w:after="0"/>
      </w:pPr>
      <w:r>
        <w:t>There are several theories related to que</w:t>
      </w:r>
      <w:r w:rsidR="003F3C19">
        <w:t>ue:</w:t>
      </w:r>
    </w:p>
    <w:p w14:paraId="3F2D9FF8" w14:textId="324536F4" w:rsidR="003F3C19" w:rsidRDefault="003F3C19" w:rsidP="003F3C19">
      <w:pPr>
        <w:pStyle w:val="BodyText"/>
        <w:numPr>
          <w:ilvl w:val="0"/>
          <w:numId w:val="14"/>
        </w:numPr>
        <w:spacing w:after="0"/>
      </w:pPr>
      <w:r w:rsidRPr="00743C4B">
        <w:rPr>
          <w:noProof/>
        </w:rPr>
        <w:t>M/D/1</w:t>
      </w:r>
      <w:r>
        <w:t xml:space="preserve"> </w:t>
      </w:r>
      <w:r w:rsidR="00B039F3">
        <w:t>used in cases where the arrivals are random and the service is deterministic and using</w:t>
      </w:r>
      <w:r w:rsidR="00743C4B">
        <w:t xml:space="preserve"> a</w:t>
      </w:r>
      <w:r w:rsidR="00B039F3">
        <w:t xml:space="preserve"> </w:t>
      </w:r>
      <w:r w:rsidR="00B039F3" w:rsidRPr="00743C4B">
        <w:rPr>
          <w:noProof/>
        </w:rPr>
        <w:t>single</w:t>
      </w:r>
      <w:r w:rsidR="00B039F3">
        <w:t xml:space="preserve"> channel. </w:t>
      </w:r>
    </w:p>
    <w:p w14:paraId="564CDCEC" w14:textId="35B4DE23" w:rsidR="008B339A" w:rsidRDefault="003F3C19" w:rsidP="003F3C19">
      <w:pPr>
        <w:pStyle w:val="BodyText"/>
        <w:numPr>
          <w:ilvl w:val="0"/>
          <w:numId w:val="14"/>
        </w:numPr>
        <w:spacing w:after="0"/>
      </w:pPr>
      <w:r w:rsidRPr="00743C4B">
        <w:rPr>
          <w:noProof/>
        </w:rPr>
        <w:t>M/M/1</w:t>
      </w:r>
      <w:r>
        <w:t xml:space="preserve"> </w:t>
      </w:r>
      <w:r w:rsidR="00B039F3">
        <w:t xml:space="preserve">used in cases with random arrivals, random services, and use single-channel service. </w:t>
      </w:r>
    </w:p>
    <w:p w14:paraId="0055EB53" w14:textId="77EBDAE2" w:rsidR="003F3C19" w:rsidRDefault="009B0DA4" w:rsidP="003F3C19">
      <w:pPr>
        <w:pStyle w:val="BodyText"/>
        <w:numPr>
          <w:ilvl w:val="0"/>
          <w:numId w:val="14"/>
        </w:numPr>
      </w:pPr>
      <w:r>
        <w:t>M/M/c</w:t>
      </w:r>
      <w:r w:rsidR="003F3C19">
        <w:t xml:space="preserve">, used in cases with random arrivals, random services, and multi-channel services. </w:t>
      </w:r>
    </w:p>
    <w:p w14:paraId="44E9D1FA" w14:textId="75CE2F5C" w:rsidR="008A55B5" w:rsidRDefault="00C65E97" w:rsidP="003F3C19">
      <w:pPr>
        <w:pStyle w:val="BodyText"/>
        <w:ind w:firstLine="0"/>
      </w:pPr>
      <w:r>
        <w:t xml:space="preserve">The queue system that is implemented in bank service has more than one channel that can be used randomly by the customers. Thus, the most suitable solution to handle the queue problem is by implementing the M/M/C theory.  </w:t>
      </w:r>
    </w:p>
    <w:p w14:paraId="5929430E" w14:textId="77777777" w:rsidR="008A55B5" w:rsidRDefault="007C6251" w:rsidP="00CB1404">
      <w:pPr>
        <w:pStyle w:val="Heading1"/>
      </w:pPr>
      <w:commentRangeStart w:id="1"/>
      <w:r>
        <w:t>Theoretical Background</w:t>
      </w:r>
      <w:commentRangeEnd w:id="1"/>
      <w:r w:rsidR="00D4154F">
        <w:rPr>
          <w:rStyle w:val="CommentReference"/>
          <w:rFonts w:eastAsia="Times New Roman"/>
          <w:smallCaps w:val="0"/>
          <w:noProof w:val="0"/>
        </w:rPr>
        <w:commentReference w:id="1"/>
      </w:r>
    </w:p>
    <w:p w14:paraId="1EFE44C2" w14:textId="77777777" w:rsidR="008A55B5" w:rsidRDefault="008D798D" w:rsidP="00EF3A1A">
      <w:pPr>
        <w:pStyle w:val="Heading2"/>
      </w:pPr>
      <w:r>
        <w:t>M/D/1</w:t>
      </w:r>
    </w:p>
    <w:p w14:paraId="1BA083B2" w14:textId="0558C96A" w:rsidR="008A55B5" w:rsidRDefault="00FF5278" w:rsidP="00E51182">
      <w:pPr>
        <w:pStyle w:val="BodyText"/>
      </w:pPr>
      <w:r w:rsidRPr="00FF5278">
        <w:t>In queueing theory</w:t>
      </w:r>
      <w:r>
        <w:t xml:space="preserve">, </w:t>
      </w:r>
      <w:r w:rsidRPr="00FF5278">
        <w:t>an M/D/1 queue represents the queue length in a system having a single server, where arrivals are determined by a Poisson process and job service times are fixed (deterministic)</w:t>
      </w:r>
      <w:r w:rsidR="00A00BDF">
        <w:t xml:space="preserve">. </w:t>
      </w:r>
      <w:r w:rsidR="00A00BDF" w:rsidRPr="00A00BDF">
        <w:t>Agner Krarup Erlang first published on this model in 1909, starting the subject of queueing theory</w:t>
      </w:r>
      <w:r w:rsidR="00A00BDF">
        <w:t xml:space="preserve"> </w:t>
      </w:r>
      <w:r w:rsidR="00DD6292">
        <w:fldChar w:fldCharType="begin"/>
      </w:r>
      <w:r w:rsidR="00DD6292">
        <w:instrText xml:space="preserve"> ADDIN ZOTERO_ITEM CSL_CITATION {"citationID":"HRgIFLAV","properties":{"formattedCitation":"[1]","plainCitation":"[1]"},"citationItems":[{"id":160,"uris":["http://zotero.org/users/local/4ScGRCh4/items/TWRVA56A"],"uri":["http://zotero.org/users/local/4ScGRCh4/items/TWRVA56A"],"itemData":{"id":160,"type":"article-journal","title":"The first Erlang century—and the next","container-title":"Queueing Systems","page":"3-12","volume":"63","issue":"1-4","source":"CrossRef","DOI":"10.1007/s11134-009-9147-4","ISSN":"0257-0130, 1572-9443","language":"en","author":[{"family":"Kingman","given":"J. F. C."}],"issued":{"date-parts":[["2009",12]]}}}],"schema":"https://github.com/citation-style-language/schema/raw/master/csl-citation.json"} </w:instrText>
      </w:r>
      <w:r w:rsidR="00DD6292">
        <w:fldChar w:fldCharType="separate"/>
      </w:r>
      <w:r w:rsidR="00DD6292" w:rsidRPr="00DD6292">
        <w:t>[1]</w:t>
      </w:r>
      <w:r w:rsidR="00DD6292">
        <w:fldChar w:fldCharType="end"/>
      </w:r>
      <w:r w:rsidR="00A00BDF" w:rsidRPr="00A00BDF">
        <w:t>.</w:t>
      </w:r>
      <w:r w:rsidR="00BC04CA">
        <w:t xml:space="preserve"> </w:t>
      </w:r>
      <w:r w:rsidR="00BC04CA" w:rsidRPr="00BC04CA">
        <w:t xml:space="preserve">An M/D/1 queue is a stochastic process whose state space is the set {0,1,2,3,...} where the value corresponds to the number of customers in the system, including any </w:t>
      </w:r>
      <w:r w:rsidR="00E51182">
        <w:t xml:space="preserve">that is </w:t>
      </w:r>
      <w:r w:rsidR="00BC04CA" w:rsidRPr="00BC04CA">
        <w:t>currently in service.</w:t>
      </w:r>
    </w:p>
    <w:p w14:paraId="77E9067F" w14:textId="77777777" w:rsidR="00BC04CA" w:rsidRDefault="00BC04CA" w:rsidP="00D4154F">
      <w:pPr>
        <w:pStyle w:val="bulletlist"/>
        <w:spacing w:after="0"/>
      </w:pPr>
      <w:r>
        <w:t xml:space="preserve">Arrivals occur at rate λ according to a Poisson process and move the process from state </w:t>
      </w:r>
      <w:r w:rsidRPr="00842B97">
        <w:rPr>
          <w:noProof/>
        </w:rPr>
        <w:t>i</w:t>
      </w:r>
      <w:r>
        <w:t xml:space="preserve"> to </w:t>
      </w:r>
      <w:r w:rsidRPr="00842B97">
        <w:rPr>
          <w:noProof/>
        </w:rPr>
        <w:t>i</w:t>
      </w:r>
      <w:r>
        <w:t xml:space="preserve"> + 1.</w:t>
      </w:r>
    </w:p>
    <w:p w14:paraId="41AB373D" w14:textId="77777777" w:rsidR="00BC04CA" w:rsidRDefault="00BC04CA" w:rsidP="00D4154F">
      <w:pPr>
        <w:pStyle w:val="bulletlist"/>
        <w:spacing w:after="0"/>
      </w:pPr>
      <w:r>
        <w:t>Service times are deterministic time D (serving at rate μ = 1/D).</w:t>
      </w:r>
    </w:p>
    <w:p w14:paraId="6072F7CC" w14:textId="48729083" w:rsidR="00BC04CA" w:rsidRDefault="00BC04CA" w:rsidP="00D4154F">
      <w:pPr>
        <w:pStyle w:val="bulletlist"/>
        <w:spacing w:after="0"/>
      </w:pPr>
      <w:r>
        <w:t xml:space="preserve">A single server serves customers one at a time from the front of the queue, according to a first-come, </w:t>
      </w:r>
      <w:r w:rsidRPr="00842B97">
        <w:rPr>
          <w:noProof/>
        </w:rPr>
        <w:t>first-served</w:t>
      </w:r>
      <w:r>
        <w:t xml:space="preserve"> discipline. When the service is compl</w:t>
      </w:r>
      <w:r w:rsidR="00D4154F">
        <w:t xml:space="preserve">ete, </w:t>
      </w:r>
      <w:r>
        <w:t>the customer leaves the queue and the number of customers in the system reduces by one.</w:t>
      </w:r>
    </w:p>
    <w:p w14:paraId="359948BE" w14:textId="7DCF740F" w:rsidR="00BC04CA" w:rsidRDefault="00BC04CA" w:rsidP="00D4154F">
      <w:pPr>
        <w:pStyle w:val="bulletlist"/>
        <w:spacing w:after="0"/>
      </w:pPr>
      <w:r>
        <w:t>The buffer is of infinite size, so there is no limit on</w:t>
      </w:r>
      <w:r w:rsidR="00D4154F">
        <w:t xml:space="preserve"> the number of customers it can handle</w:t>
      </w:r>
      <w:r>
        <w:t>.</w:t>
      </w:r>
    </w:p>
    <w:p w14:paraId="54886F9F" w14:textId="77777777" w:rsidR="008A55B5" w:rsidRDefault="008D798D" w:rsidP="00EF3A1A">
      <w:pPr>
        <w:pStyle w:val="Heading2"/>
      </w:pPr>
      <w:r>
        <w:t>M/M/1</w:t>
      </w:r>
    </w:p>
    <w:p w14:paraId="112F155C" w14:textId="77777777" w:rsidR="008A55B5" w:rsidRDefault="00BC41CC" w:rsidP="00753F7B">
      <w:pPr>
        <w:pStyle w:val="BodyText"/>
      </w:pPr>
      <w:r>
        <w:t>A</w:t>
      </w:r>
      <w:r w:rsidR="00ED7CBD" w:rsidRPr="00ED7CBD">
        <w:t>n M/M/1 queue represents the queue length in a system having a single server, where arrivals are determined by a Poisson process and job service times have an exponential distribution. The model name is written in Kendall's notation [4].</w:t>
      </w:r>
    </w:p>
    <w:p w14:paraId="565321CB" w14:textId="77777777" w:rsidR="00ED7CBD" w:rsidRDefault="00ED7CBD" w:rsidP="00ED7CBD">
      <w:pPr>
        <w:pStyle w:val="bulletlist"/>
        <w:numPr>
          <w:ilvl w:val="0"/>
          <w:numId w:val="13"/>
        </w:numPr>
        <w:suppressAutoHyphens/>
        <w:ind w:left="576" w:hanging="288"/>
      </w:pPr>
      <w:r>
        <w:t xml:space="preserve">Arrivals occur at rate λ according to a Poisson process and move the process from state </w:t>
      </w:r>
      <w:r w:rsidRPr="00842B97">
        <w:rPr>
          <w:noProof/>
        </w:rPr>
        <w:t>i</w:t>
      </w:r>
      <w:r>
        <w:t xml:space="preserve"> to </w:t>
      </w:r>
      <w:r w:rsidRPr="00842B97">
        <w:rPr>
          <w:noProof/>
        </w:rPr>
        <w:t>i</w:t>
      </w:r>
      <w:r>
        <w:t xml:space="preserve"> + 1.</w:t>
      </w:r>
    </w:p>
    <w:p w14:paraId="4E444B80" w14:textId="77777777" w:rsidR="00ED7CBD" w:rsidRDefault="00ED7CBD" w:rsidP="00ED7CBD">
      <w:pPr>
        <w:pStyle w:val="bulletlist"/>
        <w:numPr>
          <w:ilvl w:val="0"/>
          <w:numId w:val="13"/>
        </w:numPr>
        <w:suppressAutoHyphens/>
        <w:ind w:left="576" w:hanging="288"/>
      </w:pPr>
      <w:r>
        <w:t>Service times have an exponential distribution with rate parameter μ in the M/M/1 queue, where 1/μ is the mean service time.</w:t>
      </w:r>
    </w:p>
    <w:p w14:paraId="2D1156C7" w14:textId="77777777" w:rsidR="00ED7CBD" w:rsidRDefault="00ED7CBD" w:rsidP="00ED7CBD">
      <w:pPr>
        <w:pStyle w:val="bulletlist"/>
        <w:numPr>
          <w:ilvl w:val="0"/>
          <w:numId w:val="13"/>
        </w:numPr>
        <w:suppressAutoHyphens/>
        <w:ind w:left="576" w:hanging="288"/>
      </w:pPr>
      <w:r>
        <w:t xml:space="preserve">A single server serves customers one at a time from the front of the queue, according to a first-come, </w:t>
      </w:r>
      <w:r w:rsidRPr="00842B97">
        <w:rPr>
          <w:noProof/>
        </w:rPr>
        <w:t>first-served</w:t>
      </w:r>
      <w:r>
        <w:t xml:space="preserve"> discipline. When the service is complete the customer leaves the queue and the number of customers in the system reduces by one</w:t>
      </w:r>
    </w:p>
    <w:p w14:paraId="0D3ACBA4" w14:textId="77777777" w:rsidR="007D5FEB" w:rsidRDefault="008B15D7" w:rsidP="007D5FEB">
      <w:pPr>
        <w:pStyle w:val="BodyText"/>
      </w:pPr>
      <w:r>
        <w:rPr>
          <w:noProof/>
        </w:rPr>
        <w:lastRenderedPageBreak/>
        <mc:AlternateContent>
          <mc:Choice Requires="wps">
            <w:drawing>
              <wp:anchor distT="45720" distB="45720" distL="114300" distR="114300" simplePos="0" relativeHeight="251655680" behindDoc="0" locked="0" layoutInCell="1" allowOverlap="1" wp14:anchorId="57783B23" wp14:editId="3A81A0A8">
                <wp:simplePos x="0" y="0"/>
                <wp:positionH relativeFrom="margin">
                  <wp:posOffset>3429635</wp:posOffset>
                </wp:positionH>
                <wp:positionV relativeFrom="page">
                  <wp:posOffset>695325</wp:posOffset>
                </wp:positionV>
                <wp:extent cx="3172460" cy="2680970"/>
                <wp:effectExtent l="0" t="0" r="8890" b="5080"/>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2460" cy="2680970"/>
                        </a:xfrm>
                        <a:prstGeom prst="rect">
                          <a:avLst/>
                        </a:prstGeom>
                        <a:solidFill>
                          <a:srgbClr val="FFFFFF"/>
                        </a:solidFill>
                        <a:ln w="9525">
                          <a:noFill/>
                          <a:miter lim="800000"/>
                          <a:headEnd/>
                          <a:tailEnd/>
                        </a:ln>
                      </wps:spPr>
                      <wps:txbx>
                        <w:txbxContent>
                          <w:p w14:paraId="07E87B0D" w14:textId="77777777" w:rsidR="008B15D7" w:rsidRDefault="008B15D7" w:rsidP="00BE282A">
                            <w:r w:rsidRPr="00965740">
                              <w:rPr>
                                <w:noProof/>
                              </w:rPr>
                              <w:drawing>
                                <wp:inline distT="0" distB="0" distL="0" distR="0" wp14:anchorId="5EA34646" wp14:editId="38CBDD06">
                                  <wp:extent cx="2952750" cy="2276475"/>
                                  <wp:effectExtent l="0" t="0" r="0" b="9525"/>
                                  <wp:docPr id="4" name="Picture 4" descr="Multi-class M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ulti-class MM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2750" cy="2276475"/>
                                          </a:xfrm>
                                          <a:prstGeom prst="rect">
                                            <a:avLst/>
                                          </a:prstGeom>
                                          <a:noFill/>
                                          <a:ln>
                                            <a:noFill/>
                                          </a:ln>
                                        </pic:spPr>
                                      </pic:pic>
                                    </a:graphicData>
                                  </a:graphic>
                                </wp:inline>
                              </w:drawing>
                            </w:r>
                          </w:p>
                          <w:p w14:paraId="7CC55917" w14:textId="77777777" w:rsidR="00BE282A" w:rsidRDefault="008B15D7" w:rsidP="00BE282A">
                            <w:pPr>
                              <w:pStyle w:val="figurecaption"/>
                              <w:jc w:val="center"/>
                            </w:pPr>
                            <w:r>
                              <w:t>Multi-class M/M/c Queuing Model with Two Server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16E317B" id="_x0000_t202" coordsize="21600,21600" o:spt="202" path="m,l,21600r21600,l21600,xe">
                <v:stroke joinstyle="miter"/>
                <v:path gradientshapeok="t" o:connecttype="rect"/>
              </v:shapetype>
              <v:shape id="Text Box 2" o:spid="_x0000_s1026" type="#_x0000_t202" style="position:absolute;left:0;text-align:left;margin-left:270.05pt;margin-top:54.75pt;width:249.8pt;height:211.1pt;z-index:2516556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" stroked="f">
                <v:textbox style="mso-fit-shape-to-text:t">
                  <w:txbxContent>
                    <w:p w:rsidR="008B15D7" w:rsidRDefault="008B15D7" w:rsidP="00BE282A">
                      <w:r w:rsidRPr="00965740">
                        <w:rPr>
                          <w:noProof/>
                        </w:rPr>
                        <w:drawing>
                          <wp:inline distT="0" distB="0" distL="0" distR="0" wp14:anchorId="1753BB5F" wp14:editId="0247E68F">
                            <wp:extent cx="2952750" cy="2276475"/>
                            <wp:effectExtent l="0" t="0" r="0" b="9525"/>
                            <wp:docPr id="4" name="Picture 4" descr="Multi-class M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ulti-class MM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2750" cy="2276475"/>
                                    </a:xfrm>
                                    <a:prstGeom prst="rect">
                                      <a:avLst/>
                                    </a:prstGeom>
                                    <a:noFill/>
                                    <a:ln>
                                      <a:noFill/>
                                    </a:ln>
                                  </pic:spPr>
                                </pic:pic>
                              </a:graphicData>
                            </a:graphic>
                          </wp:inline>
                        </w:drawing>
                      </w:r>
                    </w:p>
                    <w:p w:rsidR="00BE282A" w:rsidRDefault="008B15D7" w:rsidP="00BE282A">
                      <w:pPr>
                        <w:pStyle w:val="figurecaption"/>
                        <w:jc w:val="center"/>
                      </w:pPr>
                      <w:r>
                        <w:t>Multi-class M/M/c Queuing Model with Two Servers</w:t>
                      </w:r>
                    </w:p>
                  </w:txbxContent>
                </v:textbox>
                <w10:wrap type="topAndBottom" anchorx="margin" anchory="page"/>
              </v:shape>
            </w:pict>
          </mc:Fallback>
        </mc:AlternateContent>
      </w:r>
      <w:r w:rsidR="007D5FEB" w:rsidRPr="007D5FEB">
        <w:t>The model can be described as a continuous time Markov chain with transition rate matrix</w:t>
      </w:r>
    </w:p>
    <w:p w14:paraId="23A300A9" w14:textId="77777777" w:rsidR="009D1775" w:rsidRDefault="009D1775" w:rsidP="009D1775">
      <w:pPr>
        <w:pStyle w:val="equation"/>
      </w:pPr>
      <w:r w:rsidRPr="00214712">
        <w:rPr>
          <w:position w:val="-186"/>
        </w:rPr>
        <w:object w:dxaOrig="2620" w:dyaOrig="2120" w14:anchorId="19FD18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1.25pt;height:105.8pt" o:ole="">
            <v:imagedata r:id="rId12" o:title=""/>
          </v:shape>
          <o:OLEObject Type="Embed" ProgID="Equation.3" ShapeID="_x0000_i1025" DrawAspect="Content" ObjectID="_1523769294" r:id="rId13"/>
        </w:object>
      </w:r>
      <w:r w:rsidR="00E87B04">
        <w:t></w:t>
      </w:r>
    </w:p>
    <w:p w14:paraId="3F5D2212" w14:textId="77777777" w:rsidR="008D798D" w:rsidRDefault="00BC41CC" w:rsidP="008D798D">
      <w:pPr>
        <w:pStyle w:val="Heading2"/>
      </w:pPr>
      <w:r>
        <w:t>M/M/c</w:t>
      </w:r>
    </w:p>
    <w:p w14:paraId="72F0DBBC" w14:textId="03076521" w:rsidR="008D798D" w:rsidRDefault="00B7553E" w:rsidP="008D798D">
      <w:pPr>
        <w:pStyle w:val="BodyText"/>
      </w:pPr>
      <w:r>
        <w:t>T</w:t>
      </w:r>
      <w:r w:rsidRPr="00B7553E">
        <w:t>he M/M/c</w:t>
      </w:r>
      <w:r>
        <w:t xml:space="preserve"> queue (or Erlang–C model</w:t>
      </w:r>
      <w:r w:rsidRPr="00B7553E">
        <w:t>) is a multi-server queuing model</w:t>
      </w:r>
      <w:r>
        <w:t xml:space="preserve">, where </w:t>
      </w:r>
      <w:r w:rsidRPr="00B7553E">
        <w:t xml:space="preserve">there are c servers and job service times </w:t>
      </w:r>
      <w:r>
        <w:t xml:space="preserve">that </w:t>
      </w:r>
      <w:r w:rsidRPr="00B7553E">
        <w:t>are exponentially distributed</w:t>
      </w:r>
      <w:r w:rsidR="004011A8">
        <w:t>. M/M/</w:t>
      </w:r>
      <w:r w:rsidR="009B0DA4">
        <w:t>c</w:t>
      </w:r>
      <w:r w:rsidR="004011A8">
        <w:t xml:space="preserve"> is a </w:t>
      </w:r>
      <w:commentRangeStart w:id="2"/>
      <w:r w:rsidR="004011A8">
        <w:t>generaliz</w:t>
      </w:r>
      <w:r w:rsidR="004011A8" w:rsidRPr="004011A8">
        <w:t xml:space="preserve">ation </w:t>
      </w:r>
      <w:commentRangeEnd w:id="2"/>
      <w:r w:rsidR="009B0DA4">
        <w:rPr>
          <w:rStyle w:val="CommentReference"/>
          <w:rFonts w:eastAsia="Times New Roman"/>
          <w:spacing w:val="0"/>
        </w:rPr>
        <w:commentReference w:id="2"/>
      </w:r>
      <w:r w:rsidR="004011A8" w:rsidRPr="004011A8">
        <w:t>of the M/M/1 queue which considers only a single server</w:t>
      </w:r>
      <w:r w:rsidR="004011A8">
        <w:t xml:space="preserve">. </w:t>
      </w:r>
      <w:r w:rsidR="009B0DA4">
        <w:t>The characteristics of M/M/c</w:t>
      </w:r>
      <w:r w:rsidR="005D5EA2">
        <w:t xml:space="preserve"> are</w:t>
      </w:r>
      <w:r w:rsidR="00B436DC">
        <w:t>:</w:t>
      </w:r>
    </w:p>
    <w:p w14:paraId="1D2ABB47" w14:textId="77777777" w:rsidR="00B436DC" w:rsidRDefault="00B436DC" w:rsidP="009B0DA4">
      <w:pPr>
        <w:pStyle w:val="bulletlist"/>
        <w:spacing w:after="0"/>
      </w:pPr>
      <w:r>
        <w:t xml:space="preserve">Arrivals occur at rate λ according to a Poisson process and move the process from state </w:t>
      </w:r>
      <w:r w:rsidRPr="00743C4B">
        <w:rPr>
          <w:noProof/>
        </w:rPr>
        <w:t>i</w:t>
      </w:r>
      <w:r>
        <w:t xml:space="preserve"> to i+1.</w:t>
      </w:r>
    </w:p>
    <w:p w14:paraId="0B5F4F90" w14:textId="41B815A5" w:rsidR="00B436DC" w:rsidRDefault="00B436DC" w:rsidP="009B0DA4">
      <w:pPr>
        <w:pStyle w:val="bulletlist"/>
        <w:spacing w:after="0"/>
      </w:pPr>
      <w:r>
        <w:t>Service times have an exponential distributi</w:t>
      </w:r>
      <w:r w:rsidR="009B0DA4">
        <w:t>on with parameter μ in the M/M/c</w:t>
      </w:r>
      <w:r>
        <w:t xml:space="preserve"> queue.</w:t>
      </w:r>
    </w:p>
    <w:p w14:paraId="627C06B3" w14:textId="77777777" w:rsidR="00B436DC" w:rsidRDefault="00B436DC" w:rsidP="009B0DA4">
      <w:pPr>
        <w:pStyle w:val="bulletlist"/>
        <w:spacing w:after="0"/>
      </w:pPr>
      <w:r>
        <w:t>There are c servers, which serve from the front of the queue. If there are less than c jobs, some of the servers will be idle. If there are more than c jobs, the jobs queue in a buffer.</w:t>
      </w:r>
    </w:p>
    <w:p w14:paraId="4B19F47E" w14:textId="77777777" w:rsidR="00BE282A" w:rsidRDefault="00B436DC" w:rsidP="00BE282A">
      <w:pPr>
        <w:pStyle w:val="bulletlist"/>
      </w:pPr>
      <w:r>
        <w:t>The buffer is of infinite size, so there is no limit on the number of customers it can contain.</w:t>
      </w:r>
    </w:p>
    <w:p w14:paraId="3DC55C17" w14:textId="77777777" w:rsidR="005D5EA2" w:rsidRDefault="005D5EA2" w:rsidP="005D5EA2">
      <w:pPr>
        <w:pStyle w:val="Heading2"/>
      </w:pPr>
      <w:r>
        <w:t>Multi</w:t>
      </w:r>
      <w:r w:rsidR="0079616F">
        <w:t>-class</w:t>
      </w:r>
      <w:r>
        <w:t xml:space="preserve"> M/M/c</w:t>
      </w:r>
    </w:p>
    <w:p w14:paraId="62C2B0F4" w14:textId="4FB50658" w:rsidR="009B0DA4" w:rsidRDefault="008B15D7" w:rsidP="00BE282A">
      <w:pPr>
        <w:pStyle w:val="BodyText"/>
      </w:pPr>
      <w:r>
        <w:rPr>
          <w:noProof/>
        </w:rPr>
        <mc:AlternateContent>
          <mc:Choice Requires="wps">
            <w:drawing>
              <wp:anchor distT="45720" distB="45720" distL="114300" distR="114300" simplePos="0" relativeHeight="251653632" behindDoc="0" locked="0" layoutInCell="1" allowOverlap="1" wp14:anchorId="1DB262BE" wp14:editId="5F82C54C">
                <wp:simplePos x="0" y="0"/>
                <wp:positionH relativeFrom="margin">
                  <wp:posOffset>3429635</wp:posOffset>
                </wp:positionH>
                <wp:positionV relativeFrom="page">
                  <wp:posOffset>6219825</wp:posOffset>
                </wp:positionV>
                <wp:extent cx="3172460" cy="2890520"/>
                <wp:effectExtent l="0" t="0" r="8890" b="508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2460" cy="2890520"/>
                        </a:xfrm>
                        <a:prstGeom prst="rect">
                          <a:avLst/>
                        </a:prstGeom>
                        <a:solidFill>
                          <a:srgbClr val="FFFFFF"/>
                        </a:solidFill>
                        <a:ln w="9525">
                          <a:noFill/>
                          <a:miter lim="800000"/>
                          <a:headEnd/>
                          <a:tailEnd/>
                        </a:ln>
                      </wps:spPr>
                      <wps:txbx>
                        <w:txbxContent>
                          <w:p w14:paraId="73059B61" w14:textId="77777777" w:rsidR="00CE1548" w:rsidRDefault="008B15D7" w:rsidP="00BE282A">
                            <w:r>
                              <w:rPr>
                                <w:noProof/>
                              </w:rPr>
                              <w:drawing>
                                <wp:inline distT="0" distB="0" distL="0" distR="0" wp14:anchorId="7FEAF0BD" wp14:editId="73228063">
                                  <wp:extent cx="2857500" cy="2486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2486025"/>
                                          </a:xfrm>
                                          <a:prstGeom prst="rect">
                                            <a:avLst/>
                                          </a:prstGeom>
                                          <a:noFill/>
                                          <a:ln>
                                            <a:noFill/>
                                          </a:ln>
                                        </pic:spPr>
                                      </pic:pic>
                                    </a:graphicData>
                                  </a:graphic>
                                </wp:inline>
                              </w:drawing>
                            </w:r>
                          </w:p>
                          <w:p w14:paraId="3926C7E2" w14:textId="77777777" w:rsidR="00BE282A" w:rsidRDefault="008B15D7" w:rsidP="008B15D7">
                            <w:pPr>
                              <w:pStyle w:val="figurecaption"/>
                              <w:jc w:val="center"/>
                            </w:pPr>
                            <w:r w:rsidRPr="00927657">
                              <w:t>MC of the M/M/c queue with two priority cla</w:t>
                            </w:r>
                            <w:r>
                              <w:t>ss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DB262BE" id="_x0000_t202" coordsize="21600,21600" o:spt="202" path="m,l,21600r21600,l21600,xe">
                <v:stroke joinstyle="miter"/>
                <v:path gradientshapeok="t" o:connecttype="rect"/>
              </v:shapetype>
              <v:shape id="_x0000_s1027" type="#_x0000_t202" style="position:absolute;left:0;text-align:left;margin-left:270.05pt;margin-top:489.75pt;width:249.8pt;height:227.6pt;z-index:2516536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" stroked="f">
                <v:textbox style="mso-fit-shape-to-text:t">
                  <w:txbxContent>
                    <w:p w14:paraId="73059B61" w14:textId="77777777" w:rsidR="00CE1548" w:rsidRDefault="008B15D7" w:rsidP="00BE282A">
                      <w:r>
                        <w:rPr>
                          <w:noProof/>
                        </w:rPr>
                        <w:drawing>
                          <wp:inline distT="0" distB="0" distL="0" distR="0" wp14:anchorId="7FEAF0BD" wp14:editId="73228063">
                            <wp:extent cx="2857500" cy="2486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7500" cy="2486025"/>
                                    </a:xfrm>
                                    <a:prstGeom prst="rect">
                                      <a:avLst/>
                                    </a:prstGeom>
                                    <a:noFill/>
                                    <a:ln>
                                      <a:noFill/>
                                    </a:ln>
                                  </pic:spPr>
                                </pic:pic>
                              </a:graphicData>
                            </a:graphic>
                          </wp:inline>
                        </w:drawing>
                      </w:r>
                    </w:p>
                    <w:p w14:paraId="3926C7E2" w14:textId="77777777" w:rsidR="00BE282A" w:rsidRDefault="008B15D7" w:rsidP="008B15D7">
                      <w:pPr>
                        <w:pStyle w:val="figurecaption"/>
                        <w:jc w:val="center"/>
                      </w:pPr>
                      <w:r w:rsidRPr="00927657">
                        <w:t>MC of the M/M/c queue with two priority cla</w:t>
                      </w:r>
                      <w:r>
                        <w:t>sses</w:t>
                      </w:r>
                    </w:p>
                  </w:txbxContent>
                </v:textbox>
                <w10:wrap type="topAndBottom" anchorx="margin" anchory="page"/>
              </v:shape>
            </w:pict>
          </mc:Fallback>
        </mc:AlternateContent>
      </w:r>
      <w:r w:rsidR="005D5EA2">
        <w:t>T</w:t>
      </w:r>
      <w:r w:rsidR="005D5EA2" w:rsidRPr="00B7553E">
        <w:t>he</w:t>
      </w:r>
      <w:r w:rsidR="00AA5D6D">
        <w:t xml:space="preserve"> simple</w:t>
      </w:r>
      <w:r w:rsidR="005D5EA2" w:rsidRPr="00B7553E">
        <w:t xml:space="preserve"> M/M/c</w:t>
      </w:r>
      <w:r w:rsidR="005D5EA2">
        <w:t xml:space="preserve"> </w:t>
      </w:r>
      <w:r w:rsidR="00AA5D6D">
        <w:t>queue</w:t>
      </w:r>
      <w:r w:rsidR="009B0DA4">
        <w:t xml:space="preserve"> is like using c servers at the same service rate. In fact, for example at bank service, there are several service desks that handle different service types, so that each service type could have different service rate. This condition is called multi-class services. </w:t>
      </w:r>
    </w:p>
    <w:p w14:paraId="35991748" w14:textId="2C2B7EF3" w:rsidR="00927657" w:rsidRDefault="009B0DA4" w:rsidP="00C434E0">
      <w:pPr>
        <w:pStyle w:val="BodyText"/>
      </w:pPr>
      <w:r>
        <w:t xml:space="preserve">Wang, et.al, conducted a research to discover a model </w:t>
      </w:r>
      <w:r w:rsidR="00243158">
        <w:t>for queue handling in Two Priority Class [2]. Two class M/M/c service rate at state</w:t>
      </w:r>
      <w:r w:rsidR="008B15D7">
        <w:rPr>
          <w:noProof/>
        </w:rPr>
        <mc:AlternateContent>
          <mc:Choice Requires="wps">
            <w:drawing>
              <wp:anchor distT="45720" distB="45720" distL="114300" distR="114300" simplePos="0" relativeHeight="251654656" behindDoc="0" locked="0" layoutInCell="1" allowOverlap="1" wp14:anchorId="36D7F03E" wp14:editId="15284920">
                <wp:simplePos x="0" y="0"/>
                <wp:positionH relativeFrom="margin">
                  <wp:posOffset>635</wp:posOffset>
                </wp:positionH>
                <wp:positionV relativeFrom="page">
                  <wp:posOffset>7267575</wp:posOffset>
                </wp:positionV>
                <wp:extent cx="3172460" cy="1842770"/>
                <wp:effectExtent l="0" t="0" r="8890" b="508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2460" cy="1842770"/>
                        </a:xfrm>
                        <a:prstGeom prst="rect">
                          <a:avLst/>
                        </a:prstGeom>
                        <a:solidFill>
                          <a:srgbClr val="FFFFFF"/>
                        </a:solidFill>
                        <a:ln w="9525">
                          <a:noFill/>
                          <a:miter lim="800000"/>
                          <a:headEnd/>
                          <a:tailEnd/>
                        </a:ln>
                      </wps:spPr>
                      <wps:txbx>
                        <w:txbxContent>
                          <w:p w14:paraId="61AB4080" w14:textId="77777777" w:rsidR="00BE282A" w:rsidRDefault="00CE1548" w:rsidP="00BE282A">
                            <w:r w:rsidRPr="00AB7835">
                              <w:rPr>
                                <w:noProof/>
                              </w:rPr>
                              <w:drawing>
                                <wp:inline distT="0" distB="0" distL="0" distR="0" wp14:anchorId="0DA44E61" wp14:editId="735F8ED1">
                                  <wp:extent cx="2895600" cy="1447800"/>
                                  <wp:effectExtent l="0" t="0" r="0" b="0"/>
                                  <wp:docPr id="3" name="Picture 3" descr="M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c"/>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5600" cy="1447800"/>
                                          </a:xfrm>
                                          <a:prstGeom prst="rect">
                                            <a:avLst/>
                                          </a:prstGeom>
                                          <a:noFill/>
                                          <a:ln>
                                            <a:noFill/>
                                          </a:ln>
                                        </pic:spPr>
                                      </pic:pic>
                                    </a:graphicData>
                                  </a:graphic>
                                </wp:inline>
                              </w:drawing>
                            </w:r>
                          </w:p>
                          <w:p w14:paraId="01D654C8" w14:textId="77777777" w:rsidR="00BE282A" w:rsidRDefault="00BE282A" w:rsidP="00BE282A">
                            <w:pPr>
                              <w:pStyle w:val="figurecaption"/>
                              <w:jc w:val="center"/>
                            </w:pPr>
                            <w:r>
                              <w:t>M/M/c</w:t>
                            </w:r>
                            <w:r w:rsidR="00BF55D3">
                              <w:t xml:space="preserve"> Queuing Mode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28441464" id="_x0000_s1028" type="#_x0000_t202" style="position:absolute;left:0;text-align:left;margin-left:.05pt;margin-top:572.25pt;width:249.8pt;height:145.1pt;z-index:2516546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" stroked="f">
                <v:textbox style="mso-fit-shape-to-text:t">
                  <w:txbxContent>
                    <w:p w:rsidR="00BE282A" w:rsidRDefault="00CE1548" w:rsidP="00BE282A">
                      <w:r w:rsidRPr="00AB7835">
                        <w:rPr>
                          <w:noProof/>
                        </w:rPr>
                        <w:drawing>
                          <wp:inline distT="0" distB="0" distL="0" distR="0" wp14:anchorId="619DE565" wp14:editId="01762EBC">
                            <wp:extent cx="2895600" cy="1447800"/>
                            <wp:effectExtent l="0" t="0" r="0" b="0"/>
                            <wp:docPr id="3" name="Picture 3" descr="MM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M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95600" cy="1447800"/>
                                    </a:xfrm>
                                    <a:prstGeom prst="rect">
                                      <a:avLst/>
                                    </a:prstGeom>
                                    <a:noFill/>
                                    <a:ln>
                                      <a:noFill/>
                                    </a:ln>
                                  </pic:spPr>
                                </pic:pic>
                              </a:graphicData>
                            </a:graphic>
                          </wp:inline>
                        </w:drawing>
                      </w:r>
                    </w:p>
                    <w:p w:rsidR="00BE282A" w:rsidRDefault="00BE282A" w:rsidP="00BE282A">
                      <w:pPr>
                        <w:pStyle w:val="figurecaption"/>
                        <w:jc w:val="center"/>
                      </w:pPr>
                      <w:r>
                        <w:t>M/M/c</w:t>
                      </w:r>
                      <w:r w:rsidR="00BF55D3">
                        <w:t xml:space="preserve"> Queuing Model</w:t>
                      </w:r>
                    </w:p>
                  </w:txbxContent>
                </v:textbox>
                <w10:wrap type="topAndBottom" anchorx="margin" anchory="page"/>
              </v:shape>
            </w:pict>
          </mc:Fallback>
        </mc:AlternateContent>
      </w:r>
      <w:r w:rsidR="00C434E0">
        <w:t xml:space="preserve"> (q1, q2) is µ1 min(q1, c); independent of q2. Thus, the distribution of Class-1 jobs’ sojourn time is</w:t>
      </w:r>
      <w:r w:rsidR="00605F36">
        <w:t xml:space="preserve"> </w:t>
      </w:r>
      <w:r w:rsidR="00605F36">
        <w:fldChar w:fldCharType="begin"/>
      </w:r>
      <w:r w:rsidR="00605F36">
        <w:instrText xml:space="preserve"> ADDIN ZOTERO_ITEM CSL_CITATION {"citationID":"88q8yYKU","properties":{"formattedCitation":"[3]","plainCitation":"[3]"},"citationItems":[{"id":169,"uris":["http://zotero.org/users/local/4ScGRCh4/items/2KIPAVEA"],"uri":["http://zotero.org/users/local/4ScGRCh4/items/2KIPAVEA"],"itemData":{"id":169,"type":"book","title":"Stochastic models of manufacturing systems","publisher":"Prentice-Hall","publisher-place":"Englewood Cliffs, NJ","source":"Open WorldCat","event-place":"Englewood Cliffs, NJ","ISBN":"978-0-13-847567-3","language":"English","author":[{"family":"Buzacott","given":"John A"},{"family":"Shanthikumar","given":"J. George"}],"issued":{"date-parts":[["1993"]]}}}],"schema":"https://github.com/citation-style-language/schema/raw/master/csl-citation.json"} </w:instrText>
      </w:r>
      <w:r w:rsidR="00605F36">
        <w:fldChar w:fldCharType="separate"/>
      </w:r>
      <w:r w:rsidR="00605F36" w:rsidRPr="00605F36">
        <w:t>[3]</w:t>
      </w:r>
      <w:r w:rsidR="00605F36">
        <w:fldChar w:fldCharType="end"/>
      </w:r>
      <w:r w:rsidR="00605F36">
        <w:t>:</w:t>
      </w:r>
    </w:p>
    <w:p w14:paraId="4D1F0823" w14:textId="77777777" w:rsidR="00491FFE" w:rsidRDefault="00B42C9D" w:rsidP="009F4FCD">
      <w:r>
        <w:rPr>
          <w:noProof/>
        </w:rPr>
        <w:drawing>
          <wp:inline distT="0" distB="0" distL="0" distR="0" wp14:anchorId="458A18DB" wp14:editId="5DE8674B">
            <wp:extent cx="3000375" cy="295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00375" cy="295275"/>
                    </a:xfrm>
                    <a:prstGeom prst="rect">
                      <a:avLst/>
                    </a:prstGeom>
                    <a:noFill/>
                    <a:ln>
                      <a:noFill/>
                    </a:ln>
                  </pic:spPr>
                </pic:pic>
              </a:graphicData>
            </a:graphic>
          </wp:inline>
        </w:drawing>
      </w:r>
    </w:p>
    <w:p w14:paraId="3A87FE88" w14:textId="77777777" w:rsidR="009E2CD6" w:rsidRDefault="00AE2E70" w:rsidP="009E2CD6">
      <w:pPr>
        <w:pStyle w:val="Heading2"/>
      </w:pPr>
      <w:r>
        <w:t>Service Oriented Architecture</w:t>
      </w:r>
    </w:p>
    <w:p w14:paraId="0E3C7CC1" w14:textId="4874E82E" w:rsidR="00040A41" w:rsidRDefault="00AE2E70" w:rsidP="00BE1285">
      <w:pPr>
        <w:pStyle w:val="BodyText"/>
      </w:pPr>
      <w:r>
        <w:t>Service Oriented Architecture (SOA) is a way of designing software as interoperable software services. A service is a software component that is available over a network and can act either as a client or a server or be composed by combining other services</w:t>
      </w:r>
      <w:r w:rsidR="004108F3">
        <w:t xml:space="preserve"> </w:t>
      </w:r>
      <w:r w:rsidR="004108F3">
        <w:fldChar w:fldCharType="begin"/>
      </w:r>
      <w:r w:rsidR="004108F3">
        <w:instrText xml:space="preserve"> ADDIN ZOTERO_ITEM CSL_CITATION {"citationID":"lG7CAmia","properties":{"formattedCitation":"[4]","plainCitation":"[4]"},"citationItems":[{"id":177,"uris":["http://zotero.org/users/local/4ScGRCh4/items/8TG8NFVA"],"uri":["http://zotero.org/users/local/4ScGRCh4/items/8TG8NFVA"],"itemData":{"id":177,"type":"webpage","title":"Reference model for service oriented architecture 1.0. Tech. rep.","URL":"http://docs.oasis-open.org/soa-rm/v1.0/soa-rm.pdf","author":[{"family":"Brown","given":"P. F."},{"family":"Hamilton","given":"R.M."}],"issued":{"date-parts":[["2006",10,12]]},"accessed":{"date-parts":[["2016",5,1]]}}}],"schema":"https://github.com/citation-style-language/schema/raw/master/csl-citation.json"} </w:instrText>
      </w:r>
      <w:r w:rsidR="004108F3">
        <w:fldChar w:fldCharType="separate"/>
      </w:r>
      <w:r w:rsidR="004108F3" w:rsidRPr="004108F3">
        <w:t>[4]</w:t>
      </w:r>
      <w:r w:rsidR="004108F3">
        <w:fldChar w:fldCharType="end"/>
      </w:r>
      <w:r>
        <w:t>.</w:t>
      </w:r>
      <w:r w:rsidR="002B1972">
        <w:t xml:space="preserve"> Services in </w:t>
      </w:r>
      <w:r w:rsidR="002B1972" w:rsidRPr="00743C4B">
        <w:rPr>
          <w:noProof/>
        </w:rPr>
        <w:t>SOA</w:t>
      </w:r>
      <w:r w:rsidR="002B1972">
        <w:t xml:space="preserve"> are lightweight, </w:t>
      </w:r>
      <w:r w:rsidR="002B1972" w:rsidRPr="00842B97">
        <w:rPr>
          <w:noProof/>
        </w:rPr>
        <w:t>loosely</w:t>
      </w:r>
      <w:r w:rsidR="00842B97">
        <w:rPr>
          <w:noProof/>
        </w:rPr>
        <w:t>-</w:t>
      </w:r>
      <w:r w:rsidR="002B1972" w:rsidRPr="00842B97">
        <w:rPr>
          <w:noProof/>
        </w:rPr>
        <w:t>coupled</w:t>
      </w:r>
      <w:r w:rsidR="002B1972">
        <w:t xml:space="preserve"> and communicate using messages over well-defined interfaces. Today, most SOAs are built </w:t>
      </w:r>
      <w:r w:rsidR="00040A41" w:rsidRPr="00040A41">
        <w:t>using Web Services</w:t>
      </w:r>
      <w:r w:rsidR="00040A41">
        <w:t>.</w:t>
      </w:r>
    </w:p>
    <w:p w14:paraId="418AA751" w14:textId="77777777" w:rsidR="009E2CD6" w:rsidRDefault="00BE1285" w:rsidP="00BE1285">
      <w:pPr>
        <w:pStyle w:val="BodyText"/>
      </w:pPr>
      <w:r>
        <w:t>Because SOAs are built on light-weight and interoperable</w:t>
      </w:r>
      <w:r w:rsidR="00040A41">
        <w:t xml:space="preserve"> </w:t>
      </w:r>
      <w:r>
        <w:t>services, they are inherently flexible and scalable. The flexibility comes from the fact that services can be replaced according to changing needs and that new services can be created by combining other services. SOAs scale well thanks to their parallel nature as services can easily be duplicated or migrated as needed</w:t>
      </w:r>
      <w:r w:rsidR="00A6720B">
        <w:t xml:space="preserve"> </w:t>
      </w:r>
      <w:r w:rsidR="00A6720B">
        <w:fldChar w:fldCharType="begin"/>
      </w:r>
      <w:r w:rsidR="00A6720B">
        <w:instrText xml:space="preserve"> ADDIN ZOTERO_ITEM CSL_CITATION {"citationID":"pp0isBU9","properties":{"formattedCitation":"[5]","plainCitation":"[5]"},"citationItems":[{"id":31,"uris":["http://zotero.org/users/local/4ScGRCh4/items/53EGHPVK"],"uri":["http://zotero.org/users/local/4ScGRCh4/items/53EGHPVK"],"itemData":{"id":31,"type":"book","title":"Service-Oriented Architecture: Concepts, Technology, and Design","publisher":"Prentice Hall PTR","publisher-place":"Upper Saddle River, NJ, USA","event-place":"Upper Saddle River, NJ, USA","abstract":"\"Service Oriented Architecture is a hot, but often misunderstood topic in IT today. Thomas articulately describes the concepts, specifications, and standards behind service orientation and Web Services. For enterprises adopting SOA, there is detailed advice for service-oriented analysis, planning, and design. This book is a must read!\"ï¾–Alex Lynch, Principal Consultant, Microsoft Enterprise Services\"One primary objective of applying SOA in design is to provide business value to the solutions we build. Understanding the right approach to analyzing, designing, and developing service-oriented solutions is critical. Thomas has done a great job of demystifying SOA in practical terms with his book.\"ï¾–Rick Weaver, IBM Senior Consulting Certified SW I/T Specialist\"A pragmatic guide to SOA principles, strategy, and best practices that distills the hype into a general framework for approaching SOA adoption in complex enterprise environments.\" ï¾–Sameer Tyagi, Senior Staff Engineer, Sun Microsystems\"A very timely and much needed contribution to a rapidly emerging field. Through clarifying the principles and nuances of this space, the author provides a comprehensive treatment of critical key aspects of SOA from analysis and planning to standards ranging from WS-specifications to BPEL. I'll be recommending this book to both clients and peers who are planning on embracing SOA principles.\"ï¾–Ravi Palepu, Senior Field Architect, Rogue Wave Software\"Finally, an SOA book based on real implementation experience in production environments. Too many SOA books get lost in the technical details of Web Services standards, or simply repeat vendor hype. This book covers the really hard parts: the complex process of planning, designing and implementing service-oriented architectures that meet organizational goals. It is an essential companion to any software developer, architect, or project manager implementingï¾–or thinking about implementingï¾–a service-oriented architecture.\" ï¾–Priscilla Walmsley, Managing Director of Datypic\"Thomas Erl's Service-Oriented Architecture: Concepts, Technology, and Design is as good an introduction to service-oriented architectures as one could wish for. In a single volume, it covers the entire topic, from theory to real-world use to technical details. The examples are superb and the writing is wonderfully clear.\" ï¾–Ronald Bourret, Author, \"XML and Databases\"\"Finally an SOA book which gets to the point with real world answers and examples. Erl guides you on a real world SOA journey. From architecture design to industry standards, this book is well written and can be easily referenced for everyday use. When embarking on your own service orientated adventures, this is the book you want in your bag.\" ï¾–Clark Sell, Vice President, CSell Incorporated\"Organizations struggling to evolve existing service-oriented solutions beyond simple Web Services now have an expert resource available. Leading the way to the true service-oriented enterprise, Thomas Erl demystifies the complexities of the open WS-I standards with detailed practical discussions and case studies. Erl's depth and clarity makes this work a superb complement to his Field Guide.\" ï¾–Kevin P. Davis, PhD., Software Architect\"This book is an excellent guide for architects, developers, and managers who are already working with or are considering developing Web Services or Service-Oriented Architecture solutions. The book is divided into four sections. In the first section the fundamental technologies of XML, Web Services and Service-Oriented Architectures are described in detail with attention given to emerging standards. The book is well written and very thorough in its coverage of the subject. I recommend this book highly to anyone interested in enterprise level service architectures.\"ï¾–Adam Hocek, President and CTO, Broadstrokes, Inc.Additional praise quotes are published at: www.soabooks.com/reviews.aspThe foremost \"how-to\" guide to SOAService-Oriented Architecture (SOA) is at the heart of a revolutionary computing platform that is being adopted world-wide and has earned the support of every major software provider. In Service-Oriented Architecture: Concepts, Technology, and Design, Thomas Erl presents the first end-to-end tutorial that provides step-by-step instructions for modeling and designing service-oriented solutions from the ground up.Erl uses more than 125 case study examples and over 300 diagrams to illuminate the most important facets of building SOA platforms: goals, obstacles, concepts, technologies, standards, delivery strategies, and processes for analysis and design.His book's broad coverage includes Detailed step-by-step processes for service-oriented analysis and service-oriented design An in-depth exploration of service-orientation as a distinct design paradigm, including a comparison to object-orientation A comprehensive study of SOA support in .NET and J2EE development and runtime platforms Descriptions of over a dozen key Web services technologies and WS-* specifications, including explanations of how they interrelate and how they are positioned within SOA The use of \"In Plain English\" sections, which describe complex concepts through non-technical analogies Guidelines for service-oriented business modeling and the creation of specialized service abstraction layers A study contrasting past architectures with SOA and reviewing current industry influences Project planning and the comparison of different SOA delivery strategies The goal of this book is to help you attain a solid understanding of what constitutes contemporary SOA along with step-by-step guidance for realizing its successful implementation.About the Web SitesErl's Service-Oriented Architecture books are supported by two Web sites. http://www.soabooks.com provides a variety of content resources and http://www.soaspecs.com supplies a descriptive portal to referenced specifications. ï¾ © Copyright Pearson Education. All rights reserved.","ISBN":"978-0-13-185858-9","shortTitle":"Service-Oriented Architecture","author":[{"family":"Erl","given":"Thomas"}],"issued":{"date-parts":[["2005"]]}}}],"schema":"https://github.com/citation-style-language/schema/raw/master/csl-citation.json"} </w:instrText>
      </w:r>
      <w:r w:rsidR="00A6720B">
        <w:fldChar w:fldCharType="separate"/>
      </w:r>
      <w:r w:rsidR="00A6720B" w:rsidRPr="00A6720B">
        <w:t>[5]</w:t>
      </w:r>
      <w:r w:rsidR="00A6720B">
        <w:fldChar w:fldCharType="end"/>
      </w:r>
      <w:r>
        <w:t>.</w:t>
      </w:r>
      <w:r w:rsidR="00895F73">
        <w:t xml:space="preserve"> </w:t>
      </w:r>
    </w:p>
    <w:p w14:paraId="7F41B8E5" w14:textId="77777777" w:rsidR="00895F73" w:rsidRDefault="00210877" w:rsidP="00895F73">
      <w:pPr>
        <w:pStyle w:val="Heading2"/>
      </w:pPr>
      <w:r>
        <w:lastRenderedPageBreak/>
        <mc:AlternateContent>
          <mc:Choice Requires="wps">
            <w:drawing>
              <wp:anchor distT="45720" distB="45720" distL="114300" distR="114300" simplePos="0" relativeHeight="251656704" behindDoc="0" locked="0" layoutInCell="1" allowOverlap="1" wp14:anchorId="37CF8B01" wp14:editId="30146847">
                <wp:simplePos x="0" y="0"/>
                <wp:positionH relativeFrom="margin">
                  <wp:posOffset>3429635</wp:posOffset>
                </wp:positionH>
                <wp:positionV relativeFrom="page">
                  <wp:posOffset>695325</wp:posOffset>
                </wp:positionV>
                <wp:extent cx="3172460" cy="2966720"/>
                <wp:effectExtent l="0" t="0" r="8890" b="508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2460" cy="2966720"/>
                        </a:xfrm>
                        <a:prstGeom prst="rect">
                          <a:avLst/>
                        </a:prstGeom>
                        <a:solidFill>
                          <a:srgbClr val="FFFFFF"/>
                        </a:solidFill>
                        <a:ln w="9525">
                          <a:noFill/>
                          <a:miter lim="800000"/>
                          <a:headEnd/>
                          <a:tailEnd/>
                        </a:ln>
                      </wps:spPr>
                      <wps:txbx>
                        <w:txbxContent>
                          <w:p w14:paraId="280D3E09" w14:textId="77777777" w:rsidR="006F4AA0" w:rsidRDefault="00B42C9D" w:rsidP="006F4AA0">
                            <w:r w:rsidRPr="00A06B47">
                              <w:rPr>
                                <w:noProof/>
                              </w:rPr>
                              <w:drawing>
                                <wp:inline distT="0" distB="0" distL="0" distR="0" wp14:anchorId="33F6CEE1" wp14:editId="1E6B5765">
                                  <wp:extent cx="3009900" cy="2571750"/>
                                  <wp:effectExtent l="0" t="0" r="0" b="0"/>
                                  <wp:docPr id="6" name="Picture 6" descr="Use-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Cas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9900" cy="2571750"/>
                                          </a:xfrm>
                                          <a:prstGeom prst="rect">
                                            <a:avLst/>
                                          </a:prstGeom>
                                          <a:noFill/>
                                          <a:ln>
                                            <a:noFill/>
                                          </a:ln>
                                        </pic:spPr>
                                      </pic:pic>
                                    </a:graphicData>
                                  </a:graphic>
                                </wp:inline>
                              </w:drawing>
                            </w:r>
                          </w:p>
                          <w:p w14:paraId="1F11B5F7" w14:textId="77777777" w:rsidR="006F4AA0" w:rsidRDefault="006F4AA0" w:rsidP="006F4AA0">
                            <w:pPr>
                              <w:pStyle w:val="figurecaption"/>
                              <w:jc w:val="center"/>
                            </w:pPr>
                            <w:bookmarkStart w:id="3" w:name="_Ref449883505"/>
                            <w:r>
                              <w:t>S-Que Use Case</w:t>
                            </w:r>
                            <w:bookmarkEnd w:id="3"/>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954F981" id="_x0000_s1029" type="#_x0000_t202" style="position:absolute;left:0;text-align:left;margin-left:270.05pt;margin-top:54.75pt;width:249.8pt;height:233.6pt;z-index:251656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" stroked="f">
                <v:textbox style="mso-fit-shape-to-text:t">
                  <w:txbxContent>
                    <w:p w:rsidR="006F4AA0" w:rsidRDefault="00B42C9D" w:rsidP="006F4AA0">
                      <w:r w:rsidRPr="00A06B47">
                        <w:rPr>
                          <w:noProof/>
                        </w:rPr>
                        <w:drawing>
                          <wp:inline distT="0" distB="0" distL="0" distR="0" wp14:anchorId="00F36D26" wp14:editId="15AF04BA">
                            <wp:extent cx="3009900" cy="2571750"/>
                            <wp:effectExtent l="0" t="0" r="0" b="0"/>
                            <wp:docPr id="6" name="Picture 6" descr="Use-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Cas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9900" cy="2571750"/>
                                    </a:xfrm>
                                    <a:prstGeom prst="rect">
                                      <a:avLst/>
                                    </a:prstGeom>
                                    <a:noFill/>
                                    <a:ln>
                                      <a:noFill/>
                                    </a:ln>
                                  </pic:spPr>
                                </pic:pic>
                              </a:graphicData>
                            </a:graphic>
                          </wp:inline>
                        </w:drawing>
                      </w:r>
                    </w:p>
                    <w:p w:rsidR="006F4AA0" w:rsidRDefault="006F4AA0" w:rsidP="006F4AA0">
                      <w:pPr>
                        <w:pStyle w:val="figurecaption"/>
                        <w:jc w:val="center"/>
                      </w:pPr>
                      <w:bookmarkStart w:id="1" w:name="_Ref449883505"/>
                      <w:r>
                        <w:t>S-Que Use Case</w:t>
                      </w:r>
                      <w:bookmarkEnd w:id="1"/>
                    </w:p>
                  </w:txbxContent>
                </v:textbox>
                <w10:wrap type="topAndBottom" anchorx="margin" anchory="page"/>
              </v:shape>
            </w:pict>
          </mc:Fallback>
        </mc:AlternateContent>
      </w:r>
      <w:r w:rsidR="00895F73">
        <w:t>SOAP and REST</w:t>
      </w:r>
    </w:p>
    <w:p w14:paraId="175F2DAB" w14:textId="36DEC8AA" w:rsidR="00895F73" w:rsidRDefault="00F06018" w:rsidP="00F06018">
      <w:pPr>
        <w:pStyle w:val="BodyText"/>
      </w:pPr>
      <w:r w:rsidRPr="00842B97">
        <w:rPr>
          <w:noProof/>
        </w:rPr>
        <w:t>A SOA</w:t>
      </w:r>
      <w:r>
        <w:t xml:space="preserve"> can be rendered through the use of any service-based technology, such as SOAP or REST. Compared to each other, SOAP is more mature and standardized,</w:t>
      </w:r>
      <w:r w:rsidR="00DF37E4">
        <w:t xml:space="preserve"> widely supported and </w:t>
      </w:r>
      <w:r w:rsidR="00DF37E4" w:rsidRPr="00842B97">
        <w:rPr>
          <w:noProof/>
        </w:rPr>
        <w:t>transport-</w:t>
      </w:r>
      <w:r w:rsidRPr="00842B97">
        <w:rPr>
          <w:noProof/>
        </w:rPr>
        <w:t>protocol</w:t>
      </w:r>
      <w:r>
        <w:t xml:space="preserve"> independent while REST gives developers larger freedom of choice and is easy to get started with thanks to the </w:t>
      </w:r>
      <w:r w:rsidRPr="00842B97">
        <w:rPr>
          <w:noProof/>
        </w:rPr>
        <w:t>agility</w:t>
      </w:r>
      <w:r>
        <w:t xml:space="preserve"> of the design and the lightweight approach. REST also works well for applications with a Web Interface since the basic REST operations are supported by any Web Browser. However, REST lacks standards for security, quality of service (QoS), etc and support for business automation languages whereas SOAP is highly standardized and supported. A more in-depth discussion of these technologies is given by Pautasso et al</w:t>
      </w:r>
      <w:r w:rsidR="00881FA1">
        <w:t xml:space="preserve"> </w:t>
      </w:r>
      <w:r w:rsidR="00881FA1">
        <w:fldChar w:fldCharType="begin"/>
      </w:r>
      <w:r w:rsidR="00881FA1">
        <w:instrText xml:space="preserve"> ADDIN ZOTERO_ITEM CSL_CITATION {"citationID":"hPFoFfHd","properties":{"formattedCitation":"[6]","plainCitation":"[6]"},"citationItems":[{"id":178,"uris":["http://zotero.org/users/local/4ScGRCh4/items/KBUIUZKV"],"uri":["http://zotero.org/users/local/4ScGRCh4/items/KBUIUZKV"],"itemData":{"id":178,"type":"paper-conference","title":"Restful Web Services vs. \"Big\"' Web Services: Making the Right Architectural Decision","container-title":"Proceedings of the 17th International Conference on World Wide Web","collection-title":"WWW '08","publisher":"ACM","publisher-place":"New York, NY, USA","page":"805–814","source":"ACM Digital Library","event-place":"New York, NY, USA","abstract":"Recent technology trends in the Web Services (WS) domain indicate that a solution eliminating the presumed complexity of the WS-* standards may be in sight: advocates of REpresentational State Transfer (REST) have come to believe that their ideas explaining why the World Wide Web works are just as applicable to solve enterprise application integration problems and to simplify the plumbing required to build service-oriented architectures. In this paper we objectify the WS-* vs. REST debate by giving a quantitative technical comparison based on architectural principles and decisions. We show that the two approaches differ in the number of architectural decisions that must be made and in the number of available alternatives. This discrepancy between freedom-from-choice and freedom-of-choice explains the complexity difference perceived. However, we also show that there are significant differences in the consequences of certain decisions in terms of resulting development and maintenance costs. Our comparison helps technical decision makers to assess the two integration styles and technologies more objectively and select the one that best fits their needs: REST is well suited for basic, ad hoc integration scenarios, WS-* is more flexible and addresses advanced quality of service requirements commonly occurring in enterprise computing.","URL":"http://doi.acm.org/10.1145/1367497.1367606","DOI":"10.1145/1367497.1367606","ISBN":"978-1-60558-085-2","shortTitle":"Restful Web Services vs. \"Big\"' Web Services","author":[{"family":"Pautasso","given":"Cesare"},{"family":"Zimmermann","given":"Olaf"},{"family":"Leymann","given":"Frank"}],"issued":{"date-parts":[["2008"]]},"accessed":{"date-parts":[["2016",5,1]]}}}],"schema":"https://github.com/citation-style-language/schema/raw/master/csl-citation.json"} </w:instrText>
      </w:r>
      <w:r w:rsidR="00881FA1">
        <w:fldChar w:fldCharType="separate"/>
      </w:r>
      <w:r w:rsidR="00881FA1" w:rsidRPr="00881FA1">
        <w:t>[6]</w:t>
      </w:r>
      <w:r w:rsidR="00881FA1">
        <w:fldChar w:fldCharType="end"/>
      </w:r>
      <w:r w:rsidR="00881FA1">
        <w:t>.</w:t>
      </w:r>
    </w:p>
    <w:p w14:paraId="3967B1FE" w14:textId="1CCD2DE0" w:rsidR="00BE1285" w:rsidRDefault="00DF37E4" w:rsidP="00840126">
      <w:pPr>
        <w:pStyle w:val="BodyText"/>
      </w:pPr>
      <w:r>
        <w:t>From</w:t>
      </w:r>
      <w:r w:rsidR="00743C4B">
        <w:t xml:space="preserve"> a</w:t>
      </w:r>
      <w:r>
        <w:t xml:space="preserve"> </w:t>
      </w:r>
      <w:r w:rsidRPr="00743C4B">
        <w:rPr>
          <w:noProof/>
        </w:rPr>
        <w:t>p</w:t>
      </w:r>
      <w:r w:rsidR="00B444DA" w:rsidRPr="00743C4B">
        <w:rPr>
          <w:noProof/>
        </w:rPr>
        <w:t>erformance</w:t>
      </w:r>
      <w:r w:rsidR="00B444DA">
        <w:t xml:space="preserve"> </w:t>
      </w:r>
      <w:r>
        <w:t>point of view</w:t>
      </w:r>
      <w:r w:rsidR="00B444DA">
        <w:t>, REST has better cache support, lig</w:t>
      </w:r>
      <w:r>
        <w:t xml:space="preserve">htweight requests and responses </w:t>
      </w:r>
      <w:r w:rsidR="00B444DA">
        <w:t>as well as easier response parsing. REST also supports a large number of parallel</w:t>
      </w:r>
      <w:r w:rsidR="00127D2E">
        <w:t xml:space="preserve"> </w:t>
      </w:r>
      <w:r w:rsidR="00B444DA">
        <w:t>clients and servers and reduces network traffic due to less</w:t>
      </w:r>
      <w:r w:rsidR="00127D2E">
        <w:t xml:space="preserve"> </w:t>
      </w:r>
      <w:r w:rsidR="00B444DA">
        <w:t>overhead</w:t>
      </w:r>
      <w:r w:rsidR="00733BC0">
        <w:t xml:space="preserve"> </w:t>
      </w:r>
      <w:r w:rsidR="00733BC0">
        <w:fldChar w:fldCharType="begin"/>
      </w:r>
      <w:r w:rsidR="00733BC0">
        <w:instrText xml:space="preserve"> ADDIN ZOTERO_ITEM CSL_CITATION {"citationID":"hOW4h8Go","properties":{"formattedCitation":"[7]","plainCitation":"[7]"},"citationItems":[{"id":180,"uris":["http://zotero.org/users/local/4ScGRCh4/items/JPDTN2Z2"],"uri":["http://zotero.org/users/local/4ScGRCh4/items/JPDTN2Z2"],"itemData":{"id":180,"type":"paper-conference","title":"Performance comparison of SOAP and REST based Web Services for Enterprise Application Integration","container-title":"2015 International Conference on Advances in Computing, Communications and Informatics (ICACCI)","page":"1656-1660","source":"IEEE Xplore","event":"2015 International Conference on Advances in Computing, Communications and Informatics (ICACCI)","abstract":"Web Services are common means to exchange data and information over the network. Web Services make themselves available over the internet, where technology and platform are independent. Once web services are built it is accessed via uniform resource locator (URL) and their functionalities can be utilized in the application domain. Web services are self-contained, modular, distributed and dynamic in nature. These web services are described and then published in Service Registry e.g., UDDI and then they are invoked over the Internet. Web Services are basic Building blocks of Services Oriented Architecture (SOA). These web services can be developed based on two interaction styles such as Simple Object Access Protocol (SOAP) and Representational State Transfer Protocol (REST). It is important to select appropriate interaction styles i.e., either SOAP or REST for building Web Sevices. Choosing service interaction style is an important architectural decision for designers and developers, as it influences the underlying requirements for implementing web service solutions. In this study, the performance of application of web services for Enterprise Application Integration (EAI) based on SOAP and REST is compared. Since web services operate over network throughput and response time are considered as a metrics parameter for evaluation.","DOI":"10.1109/ICACCI.2015.7275851","author":[{"family":"Kumari","given":"S."},{"family":"Rath","given":"S. K."}],"issued":{"date-parts":[["2015",8]]}}}],"schema":"https://github.com/citation-style-language/schema/raw/master/csl-citation.json"} </w:instrText>
      </w:r>
      <w:r w:rsidR="00733BC0">
        <w:fldChar w:fldCharType="separate"/>
      </w:r>
      <w:r w:rsidR="00733BC0" w:rsidRPr="00733BC0">
        <w:t>[7]</w:t>
      </w:r>
      <w:r w:rsidR="00733BC0">
        <w:fldChar w:fldCharType="end"/>
      </w:r>
      <w:r w:rsidR="00B444DA">
        <w:t>.</w:t>
      </w:r>
    </w:p>
    <w:p w14:paraId="5A2431F1" w14:textId="77777777" w:rsidR="008A55B5" w:rsidRPr="00CB1404" w:rsidRDefault="009F4FCD" w:rsidP="00CB1404">
      <w:pPr>
        <w:pStyle w:val="Heading1"/>
      </w:pPr>
      <w:r>
        <w:t>S-Que System</w:t>
      </w:r>
      <w:r w:rsidR="0050518C">
        <w:t xml:space="preserve"> Design</w:t>
      </w:r>
    </w:p>
    <w:p w14:paraId="622C6029" w14:textId="0B9D3CBB" w:rsidR="007A2187" w:rsidRDefault="00164DBE" w:rsidP="00164DBE">
      <w:pPr>
        <w:pStyle w:val="BodyText"/>
      </w:pPr>
      <w:r>
        <w:t xml:space="preserve">S-Que is a system that is used to manage the queuing service. S-Que is an answer to the conventional queuing system that is commonly used at many service centers. The conventional system only </w:t>
      </w:r>
      <w:r w:rsidRPr="00743C4B">
        <w:rPr>
          <w:noProof/>
        </w:rPr>
        <w:t>give</w:t>
      </w:r>
      <w:r w:rsidR="00743C4B">
        <w:rPr>
          <w:noProof/>
        </w:rPr>
        <w:t>s</w:t>
      </w:r>
      <w:r>
        <w:t xml:space="preserve"> the consumer a queue numbers without providing any estimation about when the service will be given. This kind of system is really</w:t>
      </w:r>
      <w:r w:rsidR="00743C4B">
        <w:t xml:space="preserve"> </w:t>
      </w:r>
      <w:r w:rsidR="00743C4B" w:rsidRPr="00743C4B">
        <w:rPr>
          <w:noProof/>
        </w:rPr>
        <w:t>inconvenient</w:t>
      </w:r>
      <w:r>
        <w:t>, especially for the busy consumers, because they have to wait in an uncertain time and cannot leave the service centers until their number is called.</w:t>
      </w:r>
    </w:p>
    <w:p w14:paraId="399CCE22" w14:textId="7FABC35F" w:rsidR="004F523D" w:rsidRDefault="00164DBE" w:rsidP="00164DBE">
      <w:pPr>
        <w:pStyle w:val="BodyText"/>
      </w:pPr>
      <w:r>
        <w:t xml:space="preserve"> </w:t>
      </w:r>
      <w:r w:rsidR="007A2187">
        <w:t>On the other hand, S-Que gives a certainty to the consumers trough two chan</w:t>
      </w:r>
      <w:r w:rsidR="00ED52A3">
        <w:t>nels: estimation and real-time. Thus, when a consumer takes his queue number, he is also given an estimatio</w:t>
      </w:r>
      <w:r w:rsidR="008F1485">
        <w:t>n about when he will be served. Moreover,</w:t>
      </w:r>
      <w:r w:rsidR="00743C4B">
        <w:t xml:space="preserve"> the</w:t>
      </w:r>
      <w:r w:rsidR="008F1485">
        <w:t xml:space="preserve"> </w:t>
      </w:r>
      <w:r w:rsidR="008F1485" w:rsidRPr="00743C4B">
        <w:rPr>
          <w:noProof/>
        </w:rPr>
        <w:t>consumer</w:t>
      </w:r>
      <w:r w:rsidR="008F1485">
        <w:t xml:space="preserve"> could also check the current queue status at any time through the website. </w:t>
      </w:r>
      <w:r w:rsidR="00927FE6">
        <w:t xml:space="preserve">S-Que adopted </w:t>
      </w:r>
      <w:r w:rsidR="00927FE6" w:rsidRPr="00842B97">
        <w:rPr>
          <w:noProof/>
        </w:rPr>
        <w:t>the</w:t>
      </w:r>
      <w:r w:rsidR="00927FE6">
        <w:t xml:space="preserve"> queue theory of Multi-class Erlang-C (M/M/c) model that has been developed by Wang et al [2] as well as the SOA approach that has been implemented in RESTful Web Service. </w:t>
      </w:r>
    </w:p>
    <w:p w14:paraId="4946592D" w14:textId="77777777" w:rsidR="008A55B5" w:rsidRDefault="00AC0744" w:rsidP="00EF3A1A">
      <w:pPr>
        <w:pStyle w:val="Heading2"/>
      </w:pPr>
      <w:r>
        <w:t>Use Case</w:t>
      </w:r>
    </w:p>
    <w:p w14:paraId="2AD7EBEA" w14:textId="527DC2D9" w:rsidR="00984C95" w:rsidRDefault="00FE4718" w:rsidP="00DC1FBB">
      <w:pPr>
        <w:pStyle w:val="BodyText"/>
      </w:pPr>
      <w:r>
        <w:rPr>
          <w:noProof/>
        </w:rPr>
        <mc:AlternateContent>
          <mc:Choice Requires="wps">
            <w:drawing>
              <wp:anchor distT="45720" distB="45720" distL="114300" distR="114300" simplePos="0" relativeHeight="251657728" behindDoc="0" locked="0" layoutInCell="1" allowOverlap="1" wp14:anchorId="19F12724" wp14:editId="53773E28">
                <wp:simplePos x="0" y="0"/>
                <wp:positionH relativeFrom="margin">
                  <wp:posOffset>3429635</wp:posOffset>
                </wp:positionH>
                <wp:positionV relativeFrom="page">
                  <wp:posOffset>6210300</wp:posOffset>
                </wp:positionV>
                <wp:extent cx="3172460" cy="2909570"/>
                <wp:effectExtent l="0" t="0" r="8890" b="5080"/>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2460" cy="2909570"/>
                        </a:xfrm>
                        <a:prstGeom prst="rect">
                          <a:avLst/>
                        </a:prstGeom>
                        <a:solidFill>
                          <a:srgbClr val="FFFFFF"/>
                        </a:solidFill>
                        <a:ln w="9525">
                          <a:noFill/>
                          <a:miter lim="800000"/>
                          <a:headEnd/>
                          <a:tailEnd/>
                        </a:ln>
                      </wps:spPr>
                      <wps:txbx>
                        <w:txbxContent>
                          <w:p w14:paraId="60BF3073" w14:textId="77777777" w:rsidR="00E56192" w:rsidRDefault="00B42C9D" w:rsidP="00E56192">
                            <w:r w:rsidRPr="009F580E">
                              <w:rPr>
                                <w:noProof/>
                              </w:rPr>
                              <w:drawing>
                                <wp:inline distT="0" distB="0" distL="0" distR="0" wp14:anchorId="17048660" wp14:editId="23A3CBB2">
                                  <wp:extent cx="3026664" cy="2512702"/>
                                  <wp:effectExtent l="0" t="0" r="2540" b="1905"/>
                                  <wp:docPr id="7" name="Picture 7" descr="SOA-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A-Lay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6664" cy="2512702"/>
                                          </a:xfrm>
                                          <a:prstGeom prst="rect">
                                            <a:avLst/>
                                          </a:prstGeom>
                                          <a:noFill/>
                                          <a:ln>
                                            <a:noFill/>
                                          </a:ln>
                                        </pic:spPr>
                                      </pic:pic>
                                    </a:graphicData>
                                  </a:graphic>
                                </wp:inline>
                              </w:drawing>
                            </w:r>
                          </w:p>
                          <w:p w14:paraId="21B290A2" w14:textId="77777777" w:rsidR="00E56192" w:rsidRDefault="00E56192" w:rsidP="00E56192">
                            <w:pPr>
                              <w:pStyle w:val="figurecaption"/>
                              <w:jc w:val="center"/>
                            </w:pPr>
                            <w:bookmarkStart w:id="4" w:name="_Ref449962409"/>
                            <w:r>
                              <w:t>SOA Architecture Layer</w:t>
                            </w:r>
                            <w:bookmarkEnd w:id="4"/>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182136D" id="_x0000_s1030" type="#_x0000_t202" style="position:absolute;left:0;text-align:left;margin-left:270.05pt;margin-top:489pt;width:249.8pt;height:229.1pt;z-index:251657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" stroked="f">
                <v:textbox style="mso-fit-shape-to-text:t">
                  <w:txbxContent>
                    <w:p w:rsidR="00E56192" w:rsidRDefault="00B42C9D" w:rsidP="00E56192">
                      <w:r w:rsidRPr="009F580E">
                        <w:rPr>
                          <w:noProof/>
                        </w:rPr>
                        <w:drawing>
                          <wp:inline distT="0" distB="0" distL="0" distR="0" wp14:anchorId="53FDBDA3" wp14:editId="4860E6C3">
                            <wp:extent cx="3026664" cy="2512702"/>
                            <wp:effectExtent l="0" t="0" r="2540" b="1905"/>
                            <wp:docPr id="7" name="Picture 7" descr="SOA-Lay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A-Lay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26664" cy="2512702"/>
                                    </a:xfrm>
                                    <a:prstGeom prst="rect">
                                      <a:avLst/>
                                    </a:prstGeom>
                                    <a:noFill/>
                                    <a:ln>
                                      <a:noFill/>
                                    </a:ln>
                                  </pic:spPr>
                                </pic:pic>
                              </a:graphicData>
                            </a:graphic>
                          </wp:inline>
                        </w:drawing>
                      </w:r>
                    </w:p>
                    <w:p w:rsidR="00E56192" w:rsidRDefault="00E56192" w:rsidP="00E56192">
                      <w:pPr>
                        <w:pStyle w:val="figurecaption"/>
                        <w:jc w:val="center"/>
                      </w:pPr>
                      <w:bookmarkStart w:id="3" w:name="_Ref449962409"/>
                      <w:r>
                        <w:t>SOA Architecture Layer</w:t>
                      </w:r>
                      <w:bookmarkEnd w:id="3"/>
                    </w:p>
                  </w:txbxContent>
                </v:textbox>
                <w10:wrap type="topAndBottom" anchorx="margin" anchory="page"/>
              </v:shape>
            </w:pict>
          </mc:Fallback>
        </mc:AlternateContent>
      </w:r>
      <w:r w:rsidR="008433C3">
        <w:t xml:space="preserve">There are </w:t>
      </w:r>
      <w:r w:rsidR="00721F18">
        <w:t>three</w:t>
      </w:r>
      <w:r w:rsidR="008433C3">
        <w:t xml:space="preserve"> types </w:t>
      </w:r>
      <w:r w:rsidR="00D011E1">
        <w:t xml:space="preserve">of </w:t>
      </w:r>
      <w:r w:rsidR="008433C3">
        <w:t>the system</w:t>
      </w:r>
      <w:r w:rsidR="00D011E1">
        <w:t xml:space="preserve"> users: </w:t>
      </w:r>
      <w:r w:rsidR="00721F18">
        <w:t>customer, service officer, and administrator</w:t>
      </w:r>
      <w:r w:rsidR="008433C3">
        <w:t xml:space="preserve">. </w:t>
      </w:r>
      <w:r w:rsidR="00D011E1">
        <w:t xml:space="preserve">Customers are people who get in the queue line, get the ticket, and frequently check the current queue status. </w:t>
      </w:r>
      <w:r w:rsidR="00842440">
        <w:t xml:space="preserve">Service officers are people who </w:t>
      </w:r>
      <w:r w:rsidR="005A1004">
        <w:t xml:space="preserve">give service to the customers. </w:t>
      </w:r>
      <w:r w:rsidR="00743C4B">
        <w:rPr>
          <w:noProof/>
        </w:rPr>
        <w:t>The a</w:t>
      </w:r>
      <w:r w:rsidR="00FD2F26" w:rsidRPr="00743C4B">
        <w:rPr>
          <w:noProof/>
        </w:rPr>
        <w:t>dministrator</w:t>
      </w:r>
      <w:r w:rsidR="00FD2F26">
        <w:t xml:space="preserve"> is </w:t>
      </w:r>
      <w:r w:rsidR="005A1004">
        <w:t>someone</w:t>
      </w:r>
      <w:r w:rsidR="00FD2F26">
        <w:t xml:space="preserve"> who manage</w:t>
      </w:r>
      <w:r w:rsidR="005A1004">
        <w:t>s</w:t>
      </w:r>
      <w:r w:rsidR="00FD2F26">
        <w:t xml:space="preserve"> the system, including add, </w:t>
      </w:r>
      <w:r w:rsidR="00FD2F26" w:rsidRPr="00842B97">
        <w:rPr>
          <w:noProof/>
        </w:rPr>
        <w:t>edit,</w:t>
      </w:r>
      <w:r w:rsidR="00FD2F26">
        <w:t xml:space="preserve"> and </w:t>
      </w:r>
      <w:r w:rsidR="00FD2F26" w:rsidRPr="00842B97">
        <w:rPr>
          <w:noProof/>
        </w:rPr>
        <w:t>delete</w:t>
      </w:r>
      <w:r w:rsidR="00FD2F26">
        <w:t xml:space="preserve"> service channels and service officers. The Use case for</w:t>
      </w:r>
      <w:r w:rsidR="00743C4B">
        <w:t xml:space="preserve"> the</w:t>
      </w:r>
      <w:r w:rsidR="00FD2F26">
        <w:t xml:space="preserve"> </w:t>
      </w:r>
      <w:r w:rsidR="00FD2F26" w:rsidRPr="00743C4B">
        <w:rPr>
          <w:noProof/>
        </w:rPr>
        <w:t>system</w:t>
      </w:r>
      <w:r w:rsidR="00FD2F26">
        <w:t xml:space="preserve"> is shown in </w:t>
      </w:r>
      <w:r w:rsidR="000E4485">
        <w:fldChar w:fldCharType="begin"/>
      </w:r>
      <w:r w:rsidR="000E4485">
        <w:instrText xml:space="preserve"> REF _Ref449883505 \w \h </w:instrText>
      </w:r>
      <w:r w:rsidR="000E4485">
        <w:fldChar w:fldCharType="separate"/>
      </w:r>
      <w:r w:rsidR="00A7736F">
        <w:t>Fig. 4</w:t>
      </w:r>
      <w:r w:rsidR="000E4485">
        <w:fldChar w:fldCharType="end"/>
      </w:r>
      <w:r w:rsidR="000E4485">
        <w:t>.</w:t>
      </w:r>
    </w:p>
    <w:p w14:paraId="53DDA66D" w14:textId="5C7786FD" w:rsidR="005A1004" w:rsidRDefault="005A1004" w:rsidP="00DC1FBB">
      <w:pPr>
        <w:pStyle w:val="BodyText"/>
      </w:pPr>
      <w:r>
        <w:t xml:space="preserve">First, the customer needs to get the queue number. </w:t>
      </w:r>
      <w:r w:rsidR="00387D5C">
        <w:t xml:space="preserve">Before sending the response, the system will assign a number and calculate the estimation of the service time based on the number of queues and available service counters. Then, the </w:t>
      </w:r>
      <w:r w:rsidR="00387D5C" w:rsidRPr="00743C4B">
        <w:rPr>
          <w:noProof/>
        </w:rPr>
        <w:t>queuing</w:t>
      </w:r>
      <w:r w:rsidR="00387D5C">
        <w:t xml:space="preserve"> number, along with the service time estimation, will be printed on the </w:t>
      </w:r>
      <w:r w:rsidR="00387D5C" w:rsidRPr="00743C4B">
        <w:rPr>
          <w:noProof/>
        </w:rPr>
        <w:t>queuing</w:t>
      </w:r>
      <w:r w:rsidR="00387D5C">
        <w:t xml:space="preserve"> ticket. </w:t>
      </w:r>
      <w:r w:rsidR="003437A2">
        <w:t xml:space="preserve">This process is conducted by the queueing server that </w:t>
      </w:r>
      <w:r w:rsidR="003437A2" w:rsidRPr="00743C4B">
        <w:rPr>
          <w:noProof/>
        </w:rPr>
        <w:t>communicate</w:t>
      </w:r>
      <w:r w:rsidR="00743C4B">
        <w:rPr>
          <w:noProof/>
        </w:rPr>
        <w:t>s</w:t>
      </w:r>
      <w:r w:rsidR="003437A2">
        <w:t xml:space="preserve"> with</w:t>
      </w:r>
      <w:r w:rsidR="00743C4B">
        <w:t xml:space="preserve"> the</w:t>
      </w:r>
      <w:r w:rsidR="003437A2">
        <w:t xml:space="preserve"> </w:t>
      </w:r>
      <w:r w:rsidR="003437A2" w:rsidRPr="00743C4B">
        <w:rPr>
          <w:noProof/>
        </w:rPr>
        <w:t>client</w:t>
      </w:r>
      <w:r w:rsidR="003437A2">
        <w:t xml:space="preserve"> (in the form of a button) using web service technology. </w:t>
      </w:r>
    </w:p>
    <w:p w14:paraId="72951B27" w14:textId="5D051B5C" w:rsidR="00601F14" w:rsidRDefault="00743C4B" w:rsidP="00DC1FBB">
      <w:pPr>
        <w:pStyle w:val="BodyText"/>
      </w:pPr>
      <w:r>
        <w:rPr>
          <w:noProof/>
        </w:rPr>
        <w:t>The c</w:t>
      </w:r>
      <w:r w:rsidR="00601F14" w:rsidRPr="00743C4B">
        <w:rPr>
          <w:noProof/>
        </w:rPr>
        <w:t>ustomer</w:t>
      </w:r>
      <w:r w:rsidR="00601F14">
        <w:t xml:space="preserve"> could also check the real-time </w:t>
      </w:r>
      <w:r w:rsidR="00601F14" w:rsidRPr="00743C4B">
        <w:rPr>
          <w:noProof/>
        </w:rPr>
        <w:t>queuing</w:t>
      </w:r>
      <w:r w:rsidR="00601F14">
        <w:t xml:space="preserve"> status using a browser installed on a computer or smartphone. </w:t>
      </w:r>
      <w:r w:rsidR="002F286D">
        <w:t xml:space="preserve">In the meantime, the service office will call the customers using the client button (the start and stop button). </w:t>
      </w:r>
      <w:r w:rsidR="008E3744">
        <w:t xml:space="preserve">The start and end time of the service are recorded to count the average service time </w:t>
      </w:r>
      <w:r w:rsidR="00842B97">
        <w:rPr>
          <w:noProof/>
        </w:rPr>
        <w:t>for</w:t>
      </w:r>
      <w:r w:rsidR="008E3744">
        <w:t xml:space="preserve"> each service class. </w:t>
      </w:r>
    </w:p>
    <w:p w14:paraId="485CF5B0" w14:textId="77777777" w:rsidR="008A55B5" w:rsidRDefault="00892A5B" w:rsidP="00EF3A1A">
      <w:pPr>
        <w:pStyle w:val="Heading2"/>
      </w:pPr>
      <w:r>
        <w:t>SOA Design</w:t>
      </w:r>
    </w:p>
    <w:p w14:paraId="42463F03" w14:textId="5EAF7A41" w:rsidR="008E3744" w:rsidRDefault="008E3744" w:rsidP="00BB5AEB">
      <w:pPr>
        <w:pStyle w:val="BodyText"/>
      </w:pPr>
      <w:r>
        <w:t xml:space="preserve">The use case </w:t>
      </w:r>
      <w:r w:rsidR="00842B97">
        <w:rPr>
          <w:noProof/>
        </w:rPr>
        <w:t>in</w:t>
      </w:r>
      <w:r>
        <w:t xml:space="preserve"> Fig. 4 will be decomposed into Services and Components that will be used in</w:t>
      </w:r>
      <w:r w:rsidR="00842B97">
        <w:t xml:space="preserve"> the</w:t>
      </w:r>
      <w:r>
        <w:t xml:space="preserve"> </w:t>
      </w:r>
      <w:r w:rsidRPr="00842B97">
        <w:rPr>
          <w:noProof/>
        </w:rPr>
        <w:t>system</w:t>
      </w:r>
      <w:r>
        <w:t>. Fig. 5 illustrates the relationship between services, components, and functional components. Services</w:t>
      </w:r>
      <w:r w:rsidR="00C00AC7">
        <w:t xml:space="preserve"> can be distinguished into six types which are grouped into three modules: service, counter, and ticket. On the other hand,</w:t>
      </w:r>
      <w:r w:rsidR="00842B97">
        <w:t xml:space="preserve"> the</w:t>
      </w:r>
      <w:r w:rsidR="00C00AC7">
        <w:t xml:space="preserve"> </w:t>
      </w:r>
      <w:r w:rsidR="00C00AC7" w:rsidRPr="00842B97">
        <w:rPr>
          <w:noProof/>
        </w:rPr>
        <w:t>component</w:t>
      </w:r>
      <w:r w:rsidR="00C00AC7">
        <w:t xml:space="preserve"> provides functionalities for every service module such as connection to the database, consume other services, as well as computing a logic calculation. </w:t>
      </w:r>
    </w:p>
    <w:p w14:paraId="5360FC92" w14:textId="352E7FB7" w:rsidR="005D57BA" w:rsidRDefault="005D57BA" w:rsidP="00BB5AEB">
      <w:pPr>
        <w:pStyle w:val="BodyText"/>
      </w:pPr>
      <w:r>
        <w:t xml:space="preserve">Functional components have two </w:t>
      </w:r>
      <w:r w:rsidRPr="00842B97">
        <w:rPr>
          <w:noProof/>
        </w:rPr>
        <w:t>function</w:t>
      </w:r>
      <w:r w:rsidR="00842B97">
        <w:rPr>
          <w:noProof/>
        </w:rPr>
        <w:t>s</w:t>
      </w:r>
      <w:r>
        <w:t xml:space="preserve"> that </w:t>
      </w:r>
      <w:r w:rsidRPr="004A7F5B">
        <w:rPr>
          <w:noProof/>
        </w:rPr>
        <w:t>are</w:t>
      </w:r>
      <w:r>
        <w:t xml:space="preserve"> service time average calculator and service time estimation calculator. Service time average is used to calculate the aver</w:t>
      </w:r>
      <w:r w:rsidR="00B7424A">
        <w:t xml:space="preserve">age time for each service type based on available historical </w:t>
      </w:r>
      <w:bookmarkStart w:id="5" w:name="_GoBack"/>
      <w:bookmarkEnd w:id="5"/>
      <w:r w:rsidR="00B7424A" w:rsidRPr="004A7F5B">
        <w:rPr>
          <w:noProof/>
        </w:rPr>
        <w:t>data,</w:t>
      </w:r>
      <w:r w:rsidR="00B7424A">
        <w:t xml:space="preserve"> while the </w:t>
      </w:r>
      <w:r w:rsidR="00B7424A">
        <w:lastRenderedPageBreak/>
        <w:t xml:space="preserve">service time estimation calculator is used to predict when the service will be given based on the multi-class M/M/c method. </w:t>
      </w:r>
    </w:p>
    <w:p w14:paraId="4F1A46DA" w14:textId="77777777" w:rsidR="00892A5B" w:rsidRDefault="00B42C9D" w:rsidP="00892A5B">
      <w:pPr>
        <w:pStyle w:val="Heading2"/>
      </w:pPr>
      <w:r>
        <mc:AlternateContent>
          <mc:Choice Requires="wps">
            <w:drawing>
              <wp:anchor distT="45720" distB="45720" distL="114300" distR="114300" simplePos="0" relativeHeight="251658752" behindDoc="0" locked="0" layoutInCell="1" allowOverlap="1" wp14:anchorId="20987992" wp14:editId="147CA53E">
                <wp:simplePos x="0" y="0"/>
                <wp:positionH relativeFrom="column">
                  <wp:posOffset>3439160</wp:posOffset>
                </wp:positionH>
                <wp:positionV relativeFrom="page">
                  <wp:posOffset>695325</wp:posOffset>
                </wp:positionV>
                <wp:extent cx="3172460" cy="7804785"/>
                <wp:effectExtent l="0" t="0" r="8890" b="5715"/>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2460" cy="7804785"/>
                        </a:xfrm>
                        <a:prstGeom prst="rect">
                          <a:avLst/>
                        </a:prstGeom>
                        <a:solidFill>
                          <a:srgbClr val="FFFFFF"/>
                        </a:solidFill>
                        <a:ln w="9525">
                          <a:noFill/>
                          <a:miter lim="800000"/>
                          <a:headEnd/>
                          <a:tailEnd/>
                        </a:ln>
                      </wps:spPr>
                      <wps:txbx>
                        <w:txbxContent>
                          <w:bookmarkStart w:id="6" w:name="_MON_1523698633"/>
                          <w:bookmarkEnd w:id="6"/>
                          <w:p w14:paraId="30F5E9DB" w14:textId="77777777" w:rsidR="00BB5AEB" w:rsidRDefault="00F95C23" w:rsidP="00BB5AEB">
                            <w:r>
                              <w:object w:dxaOrig="4680" w:dyaOrig="11419" w14:anchorId="5DCA35B1">
                                <v:shape id="_x0000_i1026" type="#_x0000_t75" style="width:234pt;height:570.95pt" o:ole="" o:bordertopcolor="this" o:borderleftcolor="this" o:borderbottomcolor="this" o:borderrightcolor="this">
                                  <v:imagedata r:id="rId23" o:title=""/>
                                  <w10:bordertop type="dot" width="4"/>
                                  <w10:borderleft type="dot" width="4"/>
                                  <w10:borderbottom type="dot" width="4"/>
                                  <w10:borderright type="dot" width="4"/>
                                </v:shape>
                                <o:OLEObject Type="Embed" ProgID="Word.Document.8" ShapeID="_x0000_i1026" DrawAspect="Content" ObjectID="_1523769295" r:id="rId24">
                                  <o:FieldCodes>\s</o:FieldCodes>
                                </o:OLEObject>
                              </w:object>
                            </w:r>
                          </w:p>
                          <w:p w14:paraId="6519557E" w14:textId="77777777" w:rsidR="00BB5AEB" w:rsidRDefault="00BB5AEB" w:rsidP="00BB5AEB">
                            <w:pPr>
                              <w:pStyle w:val="figurecaption"/>
                              <w:jc w:val="center"/>
                            </w:pPr>
                            <w:r>
                              <w:t>Code Snippet for Python Flask Web Service</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270.8pt;margin-top:54.75pt;width:249.8pt;height:614.55pt;z-index:2516587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" stroked="f">
                <v:textbox style="mso-fit-shape-to-text:t">
                  <w:txbxContent>
                    <w:bookmarkStart w:id="5" w:name="_MON_1523698633"/>
                    <w:bookmarkEnd w:id="5"/>
                    <w:p w:rsidR="00BB5AEB" w:rsidRDefault="00F95C23" w:rsidP="00BB5AEB">
                      <w:r>
                        <w:object w:dxaOrig="4680" w:dyaOrig="11419">
                          <v:shape id="_x0000_i1026" type="#_x0000_t75" style="width:234pt;height:570.95pt" o:ole="">
                            <v:imagedata r:id="rId25" o:title=""/>
                            <w10:bordertop type="dot" width="4"/>
                            <w10:borderleft type="dot" width="4"/>
                            <w10:borderbottom type="dot" width="4"/>
                            <w10:borderright type="dot" width="4"/>
                          </v:shape>
                          <o:OLEObject Type="Embed" ProgID="Word.Document.8" ShapeID="_x0000_i1026" DrawAspect="Content" ObjectID="_1523709534" r:id="rId26">
                            <o:FieldCodes>\s</o:FieldCodes>
                          </o:OLEObject>
                        </w:object>
                      </w:r>
                    </w:p>
                    <w:p w:rsidR="00BB5AEB" w:rsidRDefault="00BB5AEB" w:rsidP="00BB5AEB">
                      <w:pPr>
                        <w:pStyle w:val="figurecaption"/>
                        <w:jc w:val="center"/>
                      </w:pPr>
                      <w:r>
                        <w:t>Code Snippet for Python Flask Web Service</w:t>
                      </w:r>
                    </w:p>
                  </w:txbxContent>
                </v:textbox>
                <w10:wrap type="topAndBottom" anchory="page"/>
              </v:shape>
            </w:pict>
          </mc:Fallback>
        </mc:AlternateContent>
      </w:r>
      <w:r w:rsidR="00892A5B">
        <w:t>User Interface</w:t>
      </w:r>
    </w:p>
    <w:p w14:paraId="3E1D046B" w14:textId="1AB3DB65" w:rsidR="00464B48" w:rsidRDefault="007C7CD9" w:rsidP="00464B48">
      <w:pPr>
        <w:pStyle w:val="BodyText"/>
      </w:pPr>
      <w:r>
        <w:t>While it is possible for users to use the REST service interface to work with the S-Que System, we think most people would appreciate not having to interact</w:t>
      </w:r>
      <w:r w:rsidR="00FC43CC">
        <w:t xml:space="preserve"> directly with Web Services. We, therefore, </w:t>
      </w:r>
      <w:r>
        <w:t>provide a Web Application on top of the REST interface which clients and reviewers use to interact with the system.</w:t>
      </w:r>
    </w:p>
    <w:p w14:paraId="7A3F53EF" w14:textId="77777777" w:rsidR="00AC0744" w:rsidRDefault="00AC0744" w:rsidP="00AC0744">
      <w:pPr>
        <w:pStyle w:val="Heading1"/>
      </w:pPr>
      <w:r>
        <w:t>Implementation and Deployment</w:t>
      </w:r>
    </w:p>
    <w:p w14:paraId="6A83FA92" w14:textId="77777777" w:rsidR="00DD06E8" w:rsidRDefault="00DD06E8" w:rsidP="00DD06E8">
      <w:pPr>
        <w:pStyle w:val="Heading2"/>
      </w:pPr>
      <w:r>
        <w:t>Web Service</w:t>
      </w:r>
    </w:p>
    <w:p w14:paraId="00F47FC5" w14:textId="434110E3" w:rsidR="00FC43CC" w:rsidRDefault="00FC43CC" w:rsidP="00DD06E8">
      <w:pPr>
        <w:pStyle w:val="BodyText"/>
      </w:pPr>
      <w:r>
        <w:t xml:space="preserve">RESTful Web Service in the S-Que is implemented using Python programming language and Flask framework. Flask framework provides basic methods for HTTP communication such as POST, GET, PUT, PATCH, and DELETE. </w:t>
      </w:r>
    </w:p>
    <w:p w14:paraId="3B256586" w14:textId="77777777" w:rsidR="00464B48" w:rsidRDefault="00DD06E8" w:rsidP="00DD06E8">
      <w:pPr>
        <w:pStyle w:val="Heading2"/>
      </w:pPr>
      <w:r>
        <w:t xml:space="preserve">All </w:t>
      </w:r>
      <w:r w:rsidR="00A33180">
        <w:t xml:space="preserve">S-Que </w:t>
      </w:r>
      <w:r w:rsidR="00464B48">
        <w:t>User Interface</w:t>
      </w:r>
    </w:p>
    <w:p w14:paraId="24B49C86" w14:textId="2F6B02F3" w:rsidR="003A5FE0" w:rsidRDefault="00D95027" w:rsidP="009E1DB3">
      <w:pPr>
        <w:pStyle w:val="BodyText"/>
      </w:pPr>
      <w:r>
        <w:t>The</w:t>
      </w:r>
      <w:r w:rsidR="00464B48">
        <w:t xml:space="preserve"> </w:t>
      </w:r>
      <w:r w:rsidR="005A2D81">
        <w:t xml:space="preserve">user interface </w:t>
      </w:r>
      <w:r w:rsidR="00743C4B">
        <w:rPr>
          <w:noProof/>
        </w:rPr>
        <w:t>is</w:t>
      </w:r>
      <w:r w:rsidR="005A2D81">
        <w:t xml:space="preserve"> implemented as a Web-based</w:t>
      </w:r>
      <w:r w:rsidR="00D616EC">
        <w:t xml:space="preserve"> interface</w:t>
      </w:r>
      <w:r w:rsidR="005A2D81">
        <w:t>.</w:t>
      </w:r>
      <w:r w:rsidR="00D616EC">
        <w:t xml:space="preserve"> </w:t>
      </w:r>
      <w:r w:rsidR="00743C4B">
        <w:rPr>
          <w:noProof/>
        </w:rPr>
        <w:t>The w</w:t>
      </w:r>
      <w:r w:rsidR="00D616EC" w:rsidRPr="00743C4B">
        <w:rPr>
          <w:noProof/>
        </w:rPr>
        <w:t>eb-base</w:t>
      </w:r>
      <w:r w:rsidR="004C292F" w:rsidRPr="00743C4B">
        <w:rPr>
          <w:noProof/>
        </w:rPr>
        <w:t>d</w:t>
      </w:r>
      <w:r w:rsidR="004C292F">
        <w:t xml:space="preserve"> interface is aimed to be </w:t>
      </w:r>
      <w:r w:rsidR="00D616EC">
        <w:t>simple</w:t>
      </w:r>
      <w:r w:rsidR="004C292F">
        <w:t>r</w:t>
      </w:r>
      <w:r w:rsidR="00D616EC">
        <w:t>, platform independent, and</w:t>
      </w:r>
      <w:r w:rsidR="009725B2">
        <w:t xml:space="preserve"> </w:t>
      </w:r>
      <w:r w:rsidR="00D616EC">
        <w:t xml:space="preserve">responsive. </w:t>
      </w:r>
      <w:r w:rsidR="00743C4B">
        <w:rPr>
          <w:noProof/>
        </w:rPr>
        <w:t>The u</w:t>
      </w:r>
      <w:r w:rsidR="00D616EC" w:rsidRPr="00743C4B">
        <w:rPr>
          <w:noProof/>
        </w:rPr>
        <w:t>ser</w:t>
      </w:r>
      <w:r w:rsidR="00D616EC">
        <w:t xml:space="preserve"> interface is built </w:t>
      </w:r>
      <w:r w:rsidR="00743C4B">
        <w:rPr>
          <w:noProof/>
        </w:rPr>
        <w:t>o</w:t>
      </w:r>
      <w:r w:rsidR="00D616EC" w:rsidRPr="00743C4B">
        <w:rPr>
          <w:noProof/>
        </w:rPr>
        <w:t>n</w:t>
      </w:r>
      <w:r w:rsidR="00D616EC">
        <w:t xml:space="preserve"> top of twitter bootstrap library.</w:t>
      </w:r>
    </w:p>
    <w:p w14:paraId="3FE58829" w14:textId="77777777" w:rsidR="0076324E" w:rsidRDefault="00A33180" w:rsidP="0076324E">
      <w:pPr>
        <w:pStyle w:val="Heading2"/>
      </w:pPr>
      <w:r>
        <w:t>S-Que</w:t>
      </w:r>
      <w:r w:rsidR="00630030">
        <w:t xml:space="preserve"> Ticket</w:t>
      </w:r>
    </w:p>
    <w:p w14:paraId="63A571AC" w14:textId="28A9FC7F" w:rsidR="00FB5FB5" w:rsidRDefault="00743C4B" w:rsidP="004B5863">
      <w:pPr>
        <w:pStyle w:val="BodyText"/>
      </w:pPr>
      <w:r>
        <w:rPr>
          <w:noProof/>
        </w:rPr>
        <w:t xml:space="preserve">The </w:t>
      </w:r>
      <w:r w:rsidR="00D95027" w:rsidRPr="00743C4B">
        <w:rPr>
          <w:noProof/>
        </w:rPr>
        <w:t>S-Que</w:t>
      </w:r>
      <w:r w:rsidR="00D95027">
        <w:t xml:space="preserve"> ticket is still using</w:t>
      </w:r>
      <w:r>
        <w:t xml:space="preserve"> a</w:t>
      </w:r>
      <w:r w:rsidR="00D95027">
        <w:t xml:space="preserve"> </w:t>
      </w:r>
      <w:r w:rsidR="00D95027" w:rsidRPr="00743C4B">
        <w:rPr>
          <w:noProof/>
        </w:rPr>
        <w:t>manual</w:t>
      </w:r>
      <w:r w:rsidR="00D95027">
        <w:t xml:space="preserve"> system. It means the customers must be present at the service location to push the “service-types” button, which cannot be done remotely. Physically, the ticket is printed in a postcard s</w:t>
      </w:r>
      <w:r w:rsidR="004B5863">
        <w:t xml:space="preserve">ize and contains more information including customer queue number, the current queue number (the queue number that is being served right now), the type of service needed, service time </w:t>
      </w:r>
      <w:r w:rsidR="004B5863" w:rsidRPr="00743C4B">
        <w:rPr>
          <w:noProof/>
        </w:rPr>
        <w:t>estimation,</w:t>
      </w:r>
      <w:r w:rsidR="004B5863">
        <w:t xml:space="preserve"> and QR code to check the current queue status in the </w:t>
      </w:r>
      <w:r w:rsidR="004B5863" w:rsidRPr="00743C4B">
        <w:rPr>
          <w:noProof/>
        </w:rPr>
        <w:t>real time</w:t>
      </w:r>
      <w:r w:rsidR="004B5863">
        <w:t>.</w:t>
      </w:r>
      <w:r w:rsidR="00F428AF">
        <w:rPr>
          <w:noProof/>
        </w:rPr>
        <mc:AlternateContent>
          <mc:Choice Requires="wps">
            <w:drawing>
              <wp:anchor distT="45720" distB="45720" distL="114300" distR="114300" simplePos="0" relativeHeight="251670016" behindDoc="0" locked="0" layoutInCell="1" allowOverlap="1" wp14:anchorId="0CDBEEC7" wp14:editId="6C64050F">
                <wp:simplePos x="0" y="0"/>
                <wp:positionH relativeFrom="margin">
                  <wp:posOffset>635</wp:posOffset>
                </wp:positionH>
                <wp:positionV relativeFrom="page">
                  <wp:posOffset>6477000</wp:posOffset>
                </wp:positionV>
                <wp:extent cx="3172460" cy="2642870"/>
                <wp:effectExtent l="0" t="0" r="8890" b="508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2460" cy="2642870"/>
                        </a:xfrm>
                        <a:prstGeom prst="rect">
                          <a:avLst/>
                        </a:prstGeom>
                        <a:solidFill>
                          <a:srgbClr val="FFFFFF"/>
                        </a:solidFill>
                        <a:ln w="9525">
                          <a:noFill/>
                          <a:miter lim="800000"/>
                          <a:headEnd/>
                          <a:tailEnd/>
                        </a:ln>
                      </wps:spPr>
                      <wps:txbx>
                        <w:txbxContent>
                          <w:p w14:paraId="2BDE1B87" w14:textId="77777777" w:rsidR="002E188F" w:rsidRDefault="002E188F" w:rsidP="002E188F">
                            <w:r>
                              <w:rPr>
                                <w:noProof/>
                              </w:rPr>
                              <w:drawing>
                                <wp:inline distT="0" distB="0" distL="0" distR="0" wp14:anchorId="317AB2D3" wp14:editId="4B2B153B">
                                  <wp:extent cx="2981325" cy="22383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81325" cy="2238375"/>
                                          </a:xfrm>
                                          <a:prstGeom prst="rect">
                                            <a:avLst/>
                                          </a:prstGeom>
                                          <a:noFill/>
                                          <a:ln>
                                            <a:noFill/>
                                          </a:ln>
                                        </pic:spPr>
                                      </pic:pic>
                                    </a:graphicData>
                                  </a:graphic>
                                </wp:inline>
                              </w:drawing>
                            </w:r>
                          </w:p>
                          <w:p w14:paraId="02D2CB62" w14:textId="77777777" w:rsidR="002E188F" w:rsidRDefault="002E188F" w:rsidP="002E188F">
                            <w:pPr>
                              <w:pStyle w:val="figurecaption"/>
                              <w:jc w:val="center"/>
                            </w:pPr>
                            <w:r>
                              <w:t>Screenshot of S-Que Service Counter on Tablet Scree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0CF69D9F" id="_x0000_s1032" type="#_x0000_t202" style="position:absolute;left:0;text-align:left;margin-left:.05pt;margin-top:510pt;width:249.8pt;height:208.1pt;z-index:2516700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" stroked="f">
                <v:textbox style="mso-fit-shape-to-text:t">
                  <w:txbxContent>
                    <w:p w:rsidR="002E188F" w:rsidRDefault="002E188F" w:rsidP="002E188F">
                      <w:r>
                        <w:rPr>
                          <w:noProof/>
                        </w:rPr>
                        <w:drawing>
                          <wp:inline distT="0" distB="0" distL="0" distR="0" wp14:anchorId="534324AA" wp14:editId="51E27382">
                            <wp:extent cx="2981325" cy="22383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81325" cy="2238375"/>
                                    </a:xfrm>
                                    <a:prstGeom prst="rect">
                                      <a:avLst/>
                                    </a:prstGeom>
                                    <a:noFill/>
                                    <a:ln>
                                      <a:noFill/>
                                    </a:ln>
                                  </pic:spPr>
                                </pic:pic>
                              </a:graphicData>
                            </a:graphic>
                          </wp:inline>
                        </w:drawing>
                      </w:r>
                    </w:p>
                    <w:p w:rsidR="002E188F" w:rsidRDefault="002E188F" w:rsidP="002E188F">
                      <w:pPr>
                        <w:pStyle w:val="figurecaption"/>
                        <w:jc w:val="center"/>
                      </w:pPr>
                      <w:r>
                        <w:t>Screenshot of S-Que Service Counter on Tablet Screen</w:t>
                      </w:r>
                    </w:p>
                  </w:txbxContent>
                </v:textbox>
                <w10:wrap type="topAndBottom" anchorx="margin" anchory="page"/>
              </v:shape>
            </w:pict>
          </mc:Fallback>
        </mc:AlternateContent>
      </w:r>
    </w:p>
    <w:p w14:paraId="5D06B916" w14:textId="77777777" w:rsidR="00FB5FB5" w:rsidRDefault="002F0FB8" w:rsidP="00EE4362">
      <w:pPr>
        <w:rPr>
          <w:rFonts w:eastAsia="MS Mincho"/>
        </w:rPr>
      </w:pPr>
      <w:r>
        <w:rPr>
          <w:noProof/>
        </w:rPr>
        <w:lastRenderedPageBreak/>
        <mc:AlternateContent>
          <mc:Choice Requires="wps">
            <w:drawing>
              <wp:anchor distT="45720" distB="45720" distL="114300" distR="114300" simplePos="0" relativeHeight="251659776" behindDoc="0" locked="0" layoutInCell="1" allowOverlap="1" wp14:anchorId="5422F633" wp14:editId="5C4BF624">
                <wp:simplePos x="0" y="0"/>
                <wp:positionH relativeFrom="margin">
                  <wp:align>left</wp:align>
                </wp:positionH>
                <wp:positionV relativeFrom="margin">
                  <wp:align>top</wp:align>
                </wp:positionV>
                <wp:extent cx="3172460" cy="2661920"/>
                <wp:effectExtent l="0" t="0" r="8890" b="508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2460" cy="2661920"/>
                        </a:xfrm>
                        <a:prstGeom prst="rect">
                          <a:avLst/>
                        </a:prstGeom>
                        <a:solidFill>
                          <a:srgbClr val="FFFFFF"/>
                        </a:solidFill>
                        <a:ln w="9525">
                          <a:noFill/>
                          <a:miter lim="800000"/>
                          <a:headEnd/>
                          <a:tailEnd/>
                        </a:ln>
                      </wps:spPr>
                      <wps:txbx>
                        <w:txbxContent>
                          <w:p w14:paraId="53541113" w14:textId="77777777" w:rsidR="003A5FE0" w:rsidRDefault="00B42C9D" w:rsidP="003A5FE0">
                            <w:r>
                              <w:rPr>
                                <w:noProof/>
                              </w:rPr>
                              <w:drawing>
                                <wp:inline distT="0" distB="0" distL="0" distR="0" wp14:anchorId="4EDA4456" wp14:editId="267C7128">
                                  <wp:extent cx="3009900" cy="22574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09900" cy="2257425"/>
                                          </a:xfrm>
                                          <a:prstGeom prst="rect">
                                            <a:avLst/>
                                          </a:prstGeom>
                                          <a:noFill/>
                                          <a:ln>
                                            <a:noFill/>
                                          </a:ln>
                                        </pic:spPr>
                                      </pic:pic>
                                    </a:graphicData>
                                  </a:graphic>
                                </wp:inline>
                              </w:drawing>
                            </w:r>
                          </w:p>
                          <w:p w14:paraId="5B1FE3C9" w14:textId="77777777" w:rsidR="003A5FE0" w:rsidRDefault="003A5FE0" w:rsidP="003A5FE0">
                            <w:pPr>
                              <w:pStyle w:val="figurecaption"/>
                              <w:jc w:val="center"/>
                            </w:pPr>
                            <w:r>
                              <w:t>Screenshot of S-Que Ticketing Service on Tablet Scree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52DC647" id="_x0000_s1033" type="#_x0000_t202" style="position:absolute;left:0;text-align:left;margin-left:0;margin-top:0;width:249.8pt;height:209.6pt;z-index:251659776;visibility:visible;mso-wrap-style:square;mso-width-percent:0;mso-height-percent:200;mso-wrap-distance-left:9pt;mso-wrap-distance-top:3.6pt;mso-wrap-distance-right:9pt;mso-wrap-distance-bottom:3.6pt;mso-position-horizontal:left;mso-position-horizontal-relative:margin;mso-position-vertical:top;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" stroked="f">
                <v:textbox style="mso-fit-shape-to-text:t">
                  <w:txbxContent>
                    <w:p w:rsidR="003A5FE0" w:rsidRDefault="00B42C9D" w:rsidP="003A5FE0">
                      <w:r>
                        <w:rPr>
                          <w:noProof/>
                        </w:rPr>
                        <w:drawing>
                          <wp:inline distT="0" distB="0" distL="0" distR="0" wp14:anchorId="6F09E416" wp14:editId="69802177">
                            <wp:extent cx="3009900" cy="22574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09900" cy="2257425"/>
                                    </a:xfrm>
                                    <a:prstGeom prst="rect">
                                      <a:avLst/>
                                    </a:prstGeom>
                                    <a:noFill/>
                                    <a:ln>
                                      <a:noFill/>
                                    </a:ln>
                                  </pic:spPr>
                                </pic:pic>
                              </a:graphicData>
                            </a:graphic>
                          </wp:inline>
                        </w:drawing>
                      </w:r>
                    </w:p>
                    <w:p w:rsidR="003A5FE0" w:rsidRDefault="003A5FE0" w:rsidP="003A5FE0">
                      <w:pPr>
                        <w:pStyle w:val="figurecaption"/>
                        <w:jc w:val="center"/>
                      </w:pPr>
                      <w:r>
                        <w:t>Screenshot of S-Que Ticketing Service on Tablet Screen</w:t>
                      </w:r>
                    </w:p>
                  </w:txbxContent>
                </v:textbox>
                <w10:wrap type="topAndBottom" anchorx="margin" anchory="margin"/>
              </v:shape>
            </w:pict>
          </mc:Fallback>
        </mc:AlternateContent>
      </w:r>
      <w:r w:rsidR="00532146">
        <w:rPr>
          <w:noProof/>
        </w:rPr>
        <mc:AlternateContent>
          <mc:Choice Requires="wps">
            <w:drawing>
              <wp:anchor distT="45720" distB="45720" distL="114300" distR="114300" simplePos="0" relativeHeight="251663872" behindDoc="0" locked="0" layoutInCell="1" allowOverlap="1" wp14:anchorId="692EA754" wp14:editId="3DD64311">
                <wp:simplePos x="0" y="0"/>
                <wp:positionH relativeFrom="margin">
                  <wp:posOffset>3429635</wp:posOffset>
                </wp:positionH>
                <wp:positionV relativeFrom="page">
                  <wp:posOffset>685800</wp:posOffset>
                </wp:positionV>
                <wp:extent cx="3172460" cy="2261870"/>
                <wp:effectExtent l="0" t="0" r="8890" b="5080"/>
                <wp:wrapTopAndBottom/>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2460" cy="2261870"/>
                        </a:xfrm>
                        <a:prstGeom prst="rect">
                          <a:avLst/>
                        </a:prstGeom>
                        <a:solidFill>
                          <a:srgbClr val="FFFFFF"/>
                        </a:solidFill>
                        <a:ln w="9525">
                          <a:noFill/>
                          <a:miter lim="800000"/>
                          <a:headEnd/>
                          <a:tailEnd/>
                        </a:ln>
                      </wps:spPr>
                      <wps:txbx>
                        <w:txbxContent>
                          <w:p w14:paraId="51A6D526" w14:textId="77777777" w:rsidR="0030275D" w:rsidRDefault="0030275D" w:rsidP="0030275D">
                            <w:pPr>
                              <w:rPr>
                                <w:rFonts w:eastAsia="MS Mincho"/>
                              </w:rPr>
                            </w:pPr>
                            <w:r w:rsidRPr="00FB5FB5">
                              <w:rPr>
                                <w:rFonts w:eastAsia="MS Mincho"/>
                                <w:noProof/>
                              </w:rPr>
                              <w:drawing>
                                <wp:inline distT="0" distB="0" distL="0" distR="0" wp14:anchorId="0F0DE42D" wp14:editId="22F74141">
                                  <wp:extent cx="1495425" cy="1524000"/>
                                  <wp:effectExtent l="0" t="0" r="9525" b="0"/>
                                  <wp:docPr id="10" name="Picture 10" descr="Conventional-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nventional-Ticke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95425" cy="1524000"/>
                                          </a:xfrm>
                                          <a:prstGeom prst="rect">
                                            <a:avLst/>
                                          </a:prstGeom>
                                          <a:noFill/>
                                          <a:ln>
                                            <a:noFill/>
                                          </a:ln>
                                        </pic:spPr>
                                      </pic:pic>
                                    </a:graphicData>
                                  </a:graphic>
                                </wp:inline>
                              </w:drawing>
                            </w:r>
                            <w:r>
                              <w:rPr>
                                <w:rFonts w:eastAsia="MS Mincho"/>
                              </w:rPr>
                              <w:t xml:space="preserve">   </w:t>
                            </w:r>
                            <w:r>
                              <w:rPr>
                                <w:rFonts w:eastAsia="MS Mincho"/>
                                <w:noProof/>
                              </w:rPr>
                              <w:drawing>
                                <wp:inline distT="0" distB="0" distL="0" distR="0" wp14:anchorId="028F2938" wp14:editId="492CEB36">
                                  <wp:extent cx="1209675" cy="1828800"/>
                                  <wp:effectExtent l="19050" t="19050" r="28575"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09675" cy="1828800"/>
                                          </a:xfrm>
                                          <a:prstGeom prst="rect">
                                            <a:avLst/>
                                          </a:prstGeom>
                                          <a:noFill/>
                                          <a:ln w="6350" cmpd="sng">
                                            <a:solidFill>
                                              <a:srgbClr val="000000"/>
                                            </a:solidFill>
                                            <a:miter lim="800000"/>
                                            <a:headEnd/>
                                            <a:tailEnd/>
                                          </a:ln>
                                          <a:effectLst/>
                                        </pic:spPr>
                                      </pic:pic>
                                    </a:graphicData>
                                  </a:graphic>
                                </wp:inline>
                              </w:drawing>
                            </w:r>
                          </w:p>
                          <w:p w14:paraId="084BF557" w14:textId="77777777" w:rsidR="0030275D" w:rsidRDefault="0030275D" w:rsidP="0030275D">
                            <w:pPr>
                              <w:pStyle w:val="figurecaption"/>
                              <w:jc w:val="center"/>
                            </w:pPr>
                            <w:r>
                              <w:rPr>
                                <w:rFonts w:eastAsia="MS Mincho"/>
                              </w:rPr>
                              <w:t>Conventional vs S-Que Queuing Ticke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1A1F2F82" id="_x0000_s1034" type="#_x0000_t202" style="position:absolute;left:0;text-align:left;margin-left:270.05pt;margin-top:54pt;width:249.8pt;height:178.1pt;z-index:2516638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" stroked="f">
                <v:textbox style="mso-fit-shape-to-text:t">
                  <w:txbxContent>
                    <w:p w:rsidR="0030275D" w:rsidRDefault="0030275D" w:rsidP="0030275D">
                      <w:pPr>
                        <w:rPr>
                          <w:rFonts w:eastAsia="MS Mincho"/>
                        </w:rPr>
                      </w:pPr>
                      <w:r w:rsidRPr="00FB5FB5">
                        <w:rPr>
                          <w:rFonts w:eastAsia="MS Mincho"/>
                          <w:noProof/>
                        </w:rPr>
                        <w:drawing>
                          <wp:inline distT="0" distB="0" distL="0" distR="0" wp14:anchorId="76D00357" wp14:editId="251D0E27">
                            <wp:extent cx="1495425" cy="1524000"/>
                            <wp:effectExtent l="0" t="0" r="9525" b="0"/>
                            <wp:docPr id="38" name="Picture 38" descr="Conventional-Ti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nventional-Ticke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95425" cy="1524000"/>
                                    </a:xfrm>
                                    <a:prstGeom prst="rect">
                                      <a:avLst/>
                                    </a:prstGeom>
                                    <a:noFill/>
                                    <a:ln>
                                      <a:noFill/>
                                    </a:ln>
                                  </pic:spPr>
                                </pic:pic>
                              </a:graphicData>
                            </a:graphic>
                          </wp:inline>
                        </w:drawing>
                      </w:r>
                      <w:r>
                        <w:rPr>
                          <w:rFonts w:eastAsia="MS Mincho"/>
                        </w:rPr>
                        <w:t xml:space="preserve">   </w:t>
                      </w:r>
                      <w:r>
                        <w:rPr>
                          <w:rFonts w:eastAsia="MS Mincho"/>
                          <w:noProof/>
                        </w:rPr>
                        <w:drawing>
                          <wp:inline distT="0" distB="0" distL="0" distR="0" wp14:anchorId="66B4B739" wp14:editId="3DE5E35E">
                            <wp:extent cx="1209675" cy="1828800"/>
                            <wp:effectExtent l="19050" t="19050" r="28575" b="190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09675" cy="1828800"/>
                                    </a:xfrm>
                                    <a:prstGeom prst="rect">
                                      <a:avLst/>
                                    </a:prstGeom>
                                    <a:noFill/>
                                    <a:ln w="6350" cmpd="sng">
                                      <a:solidFill>
                                        <a:srgbClr val="000000"/>
                                      </a:solidFill>
                                      <a:miter lim="800000"/>
                                      <a:headEnd/>
                                      <a:tailEnd/>
                                    </a:ln>
                                    <a:effectLst/>
                                  </pic:spPr>
                                </pic:pic>
                              </a:graphicData>
                            </a:graphic>
                          </wp:inline>
                        </w:drawing>
                      </w:r>
                    </w:p>
                    <w:p w:rsidR="0030275D" w:rsidRDefault="0030275D" w:rsidP="0030275D">
                      <w:pPr>
                        <w:pStyle w:val="figurecaption"/>
                        <w:jc w:val="center"/>
                      </w:pPr>
                      <w:r>
                        <w:rPr>
                          <w:rFonts w:eastAsia="MS Mincho"/>
                        </w:rPr>
                        <w:t>Conventional vs S-Que Queuing Ticket</w:t>
                      </w:r>
                    </w:p>
                  </w:txbxContent>
                </v:textbox>
                <w10:wrap type="topAndBottom" anchorx="margin" anchory="page"/>
              </v:shape>
            </w:pict>
          </mc:Fallback>
        </mc:AlternateContent>
      </w:r>
    </w:p>
    <w:p w14:paraId="65F76685" w14:textId="77777777" w:rsidR="008A55B5" w:rsidRPr="00435357" w:rsidRDefault="002F0FB8" w:rsidP="00435357">
      <w:pPr>
        <w:pStyle w:val="Heading5"/>
        <w:rPr>
          <w:rFonts w:eastAsia="MS Mincho"/>
        </w:rPr>
      </w:pPr>
      <w:r>
        <mc:AlternateContent>
          <mc:Choice Requires="wps">
            <w:drawing>
              <wp:anchor distT="45720" distB="45720" distL="114300" distR="114300" simplePos="0" relativeHeight="251672064" behindDoc="0" locked="0" layoutInCell="1" allowOverlap="1" wp14:anchorId="5FD7BF30" wp14:editId="72CE705F">
                <wp:simplePos x="0" y="0"/>
                <wp:positionH relativeFrom="margin">
                  <wp:posOffset>635</wp:posOffset>
                </wp:positionH>
                <wp:positionV relativeFrom="page">
                  <wp:posOffset>3467100</wp:posOffset>
                </wp:positionV>
                <wp:extent cx="3172460" cy="2759710"/>
                <wp:effectExtent l="0" t="0" r="8890" b="254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2460" cy="2759710"/>
                        </a:xfrm>
                        <a:prstGeom prst="rect">
                          <a:avLst/>
                        </a:prstGeom>
                        <a:solidFill>
                          <a:srgbClr val="FFFFFF"/>
                        </a:solidFill>
                        <a:ln w="9525">
                          <a:noFill/>
                          <a:miter lim="800000"/>
                          <a:headEnd/>
                          <a:tailEnd/>
                        </a:ln>
                      </wps:spPr>
                      <wps:txbx>
                        <w:txbxContent>
                          <w:p w14:paraId="272A26BE" w14:textId="77777777" w:rsidR="002E188F" w:rsidRDefault="002E188F" w:rsidP="002E188F">
                            <w:r>
                              <w:rPr>
                                <w:noProof/>
                              </w:rPr>
                              <w:drawing>
                                <wp:inline distT="0" distB="0" distL="0" distR="0" wp14:anchorId="5B48545A" wp14:editId="00D8FA75">
                                  <wp:extent cx="2981325" cy="22383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81325" cy="2238375"/>
                                          </a:xfrm>
                                          <a:prstGeom prst="rect">
                                            <a:avLst/>
                                          </a:prstGeom>
                                          <a:noFill/>
                                          <a:ln>
                                            <a:noFill/>
                                          </a:ln>
                                        </pic:spPr>
                                      </pic:pic>
                                    </a:graphicData>
                                  </a:graphic>
                                </wp:inline>
                              </w:drawing>
                            </w:r>
                          </w:p>
                          <w:p w14:paraId="171D1A59" w14:textId="77777777" w:rsidR="002E188F" w:rsidRDefault="002E188F" w:rsidP="002E188F">
                            <w:pPr>
                              <w:pStyle w:val="figurecaption"/>
                              <w:jc w:val="center"/>
                            </w:pPr>
                            <w:r>
                              <w:t>Screenshot of S-Que Ticket Information after Selecting Service on Tablet Scree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550F513E" id="_x0000_s1035" type="#_x0000_t202" style="position:absolute;left:0;text-align:left;margin-left:.05pt;margin-top:273pt;width:249.8pt;height:217.3pt;z-index:2516720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" stroked="f">
                <v:textbox style="mso-fit-shape-to-text:t">
                  <w:txbxContent>
                    <w:p w:rsidR="002E188F" w:rsidRDefault="002E188F" w:rsidP="002E188F">
                      <w:r>
                        <w:rPr>
                          <w:noProof/>
                        </w:rPr>
                        <w:drawing>
                          <wp:inline distT="0" distB="0" distL="0" distR="0" wp14:anchorId="4F7C0BD0" wp14:editId="64DE0DD7">
                            <wp:extent cx="2981325" cy="22383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81325" cy="2238375"/>
                                    </a:xfrm>
                                    <a:prstGeom prst="rect">
                                      <a:avLst/>
                                    </a:prstGeom>
                                    <a:noFill/>
                                    <a:ln>
                                      <a:noFill/>
                                    </a:ln>
                                  </pic:spPr>
                                </pic:pic>
                              </a:graphicData>
                            </a:graphic>
                          </wp:inline>
                        </w:drawing>
                      </w:r>
                    </w:p>
                    <w:p w:rsidR="002E188F" w:rsidRDefault="002E188F" w:rsidP="002E188F">
                      <w:pPr>
                        <w:pStyle w:val="figurecaption"/>
                        <w:jc w:val="center"/>
                      </w:pPr>
                      <w:r>
                        <w:t>Screenshot of S-Que Ticket Information after Selecting Service on Tablet Screen</w:t>
                      </w:r>
                    </w:p>
                  </w:txbxContent>
                </v:textbox>
                <w10:wrap type="topAndBottom" anchorx="margin" anchory="page"/>
              </v:shape>
            </w:pict>
          </mc:Fallback>
        </mc:AlternateContent>
      </w:r>
      <w:r w:rsidR="008A55B5">
        <w:rPr>
          <w:rFonts w:eastAsia="MS Mincho"/>
        </w:rPr>
        <w:t>References</w:t>
      </w:r>
    </w:p>
    <w:p w14:paraId="5F24DAE0" w14:textId="77777777" w:rsidR="00360C99" w:rsidRDefault="00360C99" w:rsidP="00360C99">
      <w:pPr>
        <w:pStyle w:val="references"/>
        <w:numPr>
          <w:ilvl w:val="0"/>
          <w:numId w:val="0"/>
        </w:numPr>
        <w:ind w:left="360" w:hanging="360"/>
        <w:rPr>
          <w:rFonts w:eastAsia="MS Mincho"/>
        </w:rPr>
      </w:pPr>
    </w:p>
    <w:p w14:paraId="23EDA60F" w14:textId="77777777" w:rsidR="004356E4" w:rsidRPr="004356E4" w:rsidRDefault="005D41B0" w:rsidP="002E188F">
      <w:pPr>
        <w:pStyle w:val="references"/>
      </w:pPr>
      <w:r w:rsidRPr="00F94FAF">
        <w:rPr>
          <w:rFonts w:eastAsia="MS Mincho"/>
        </w:rPr>
        <w:fldChar w:fldCharType="begin"/>
      </w:r>
      <w:r>
        <w:rPr>
          <w:rFonts w:eastAsia="MS Mincho"/>
        </w:rPr>
        <w:instrText xml:space="preserve"> ADDIN ZOTERO_BIBL {"custom":[]} CSL_BIBLIOGRAPHY </w:instrText>
      </w:r>
      <w:r w:rsidRPr="00F94FAF">
        <w:rPr>
          <w:rFonts w:eastAsia="MS Mincho"/>
        </w:rPr>
        <w:fldChar w:fldCharType="separate"/>
      </w:r>
      <w:r w:rsidR="004356E4" w:rsidRPr="004356E4">
        <w:t>[1]</w:t>
      </w:r>
      <w:r w:rsidR="004356E4" w:rsidRPr="004356E4">
        <w:tab/>
        <w:t xml:space="preserve">J. F. C. Kingman, “The first Erlang century—and the next,” </w:t>
      </w:r>
      <w:r w:rsidR="004356E4" w:rsidRPr="004356E4">
        <w:rPr>
          <w:i/>
          <w:iCs/>
        </w:rPr>
        <w:t>Queueing Syst.</w:t>
      </w:r>
      <w:r w:rsidR="004356E4" w:rsidRPr="004356E4">
        <w:t>, vol. 63, no. 1–4, pp. 3–12, Dec. 2009.</w:t>
      </w:r>
    </w:p>
    <w:p w14:paraId="6F084964" w14:textId="77777777" w:rsidR="004356E4" w:rsidRPr="004356E4" w:rsidRDefault="004356E4" w:rsidP="002E188F">
      <w:pPr>
        <w:pStyle w:val="references"/>
      </w:pPr>
      <w:r w:rsidRPr="004356E4">
        <w:t>[2]</w:t>
      </w:r>
      <w:r w:rsidRPr="004356E4">
        <w:tab/>
        <w:t xml:space="preserve">J. Wang, O. Baron, and A. Scheller-Wolf, “M/M/c Queue with Two Priority Classes,” </w:t>
      </w:r>
      <w:r w:rsidRPr="004356E4">
        <w:rPr>
          <w:i/>
          <w:iCs/>
        </w:rPr>
        <w:t>Oper. Res.</w:t>
      </w:r>
      <w:r w:rsidRPr="004356E4">
        <w:t>, vol. 63, no. 3, pp. 733–749, Jun. 2015.</w:t>
      </w:r>
    </w:p>
    <w:p w14:paraId="2BF46728" w14:textId="77777777" w:rsidR="004356E4" w:rsidRPr="004356E4" w:rsidRDefault="004356E4" w:rsidP="002E188F">
      <w:pPr>
        <w:pStyle w:val="references"/>
      </w:pPr>
      <w:r w:rsidRPr="004356E4">
        <w:t>[3]</w:t>
      </w:r>
      <w:r w:rsidRPr="004356E4">
        <w:tab/>
        <w:t xml:space="preserve">J. A. Buzacott and J. G. Shanthikumar, </w:t>
      </w:r>
      <w:r w:rsidRPr="004356E4">
        <w:rPr>
          <w:i/>
          <w:iCs/>
        </w:rPr>
        <w:t>Stochastic models of manufacturing systems</w:t>
      </w:r>
      <w:r w:rsidRPr="004356E4">
        <w:t>. Englewood Cliffs, NJ: Prentice-Hall, 1993.</w:t>
      </w:r>
    </w:p>
    <w:p w14:paraId="5A263DAD" w14:textId="77777777" w:rsidR="004356E4" w:rsidRPr="004356E4" w:rsidRDefault="004356E4" w:rsidP="002E188F">
      <w:pPr>
        <w:pStyle w:val="references"/>
      </w:pPr>
      <w:r w:rsidRPr="004356E4">
        <w:t>[4]</w:t>
      </w:r>
      <w:r w:rsidRPr="004356E4">
        <w:tab/>
        <w:t>P. F. Brown and R. M. Hamilton, “Reference model for service oriented architecture 1.0. Tech. rep.,” 12-Oct-2006. [Online]. Available: http://docs.oasis-open.org/soa-rm/v1.0/soa-rm.pdf. [Accessed: 01-May-2016].</w:t>
      </w:r>
    </w:p>
    <w:p w14:paraId="0818EF04" w14:textId="77777777" w:rsidR="004356E4" w:rsidRPr="004356E4" w:rsidRDefault="004356E4" w:rsidP="002E188F">
      <w:pPr>
        <w:pStyle w:val="references"/>
      </w:pPr>
      <w:r w:rsidRPr="004356E4">
        <w:t>[5]</w:t>
      </w:r>
      <w:r w:rsidRPr="004356E4">
        <w:tab/>
        <w:t xml:space="preserve">T. Erl, </w:t>
      </w:r>
      <w:r w:rsidRPr="004356E4">
        <w:rPr>
          <w:i/>
          <w:iCs/>
        </w:rPr>
        <w:t>Service-Oriented Architecture: Concepts, Technology, and Design</w:t>
      </w:r>
      <w:r w:rsidRPr="004356E4">
        <w:t>. Upper Saddle River, NJ, USA: Prentice Hall PTR, 2005.</w:t>
      </w:r>
    </w:p>
    <w:p w14:paraId="3F9625C6" w14:textId="77777777" w:rsidR="004356E4" w:rsidRPr="004356E4" w:rsidRDefault="004356E4" w:rsidP="002E188F">
      <w:pPr>
        <w:pStyle w:val="references"/>
      </w:pPr>
      <w:r w:rsidRPr="004356E4">
        <w:t>[6]</w:t>
      </w:r>
      <w:r w:rsidRPr="004356E4">
        <w:tab/>
        <w:t xml:space="preserve">C. Pautasso, O. Zimmermann, and F. Leymann, “Restful Web Services vs. ‘Big’’ Web Services: Making the Right Architectural Decision,” in </w:t>
      </w:r>
      <w:r w:rsidRPr="004356E4">
        <w:rPr>
          <w:i/>
          <w:iCs/>
        </w:rPr>
        <w:t>Proceedings of the 17th International Conference on World Wide Web</w:t>
      </w:r>
      <w:r w:rsidRPr="004356E4">
        <w:t>, New York, NY, USA, 2008, pp. 805–814.</w:t>
      </w:r>
    </w:p>
    <w:p w14:paraId="7E33F50B" w14:textId="77777777" w:rsidR="00360C99" w:rsidRPr="00F94FAF" w:rsidRDefault="004356E4" w:rsidP="00E61FFB">
      <w:pPr>
        <w:pStyle w:val="references"/>
        <w:rPr>
          <w:rFonts w:eastAsia="MS Mincho"/>
        </w:rPr>
        <w:sectPr w:rsidR="00360C99" w:rsidRPr="00F94FAF" w:rsidSect="004445B3">
          <w:type w:val="continuous"/>
          <w:pgSz w:w="11909" w:h="16834" w:code="9"/>
          <w:pgMar w:top="1080" w:right="734" w:bottom="2434" w:left="734" w:header="720" w:footer="720" w:gutter="0"/>
          <w:cols w:num="2" w:space="360"/>
          <w:docGrid w:linePitch="360"/>
        </w:sectPr>
      </w:pPr>
      <w:r w:rsidRPr="004356E4">
        <w:t>[7]</w:t>
      </w:r>
      <w:r w:rsidRPr="004356E4">
        <w:tab/>
        <w:t xml:space="preserve">S. Kumari and S. K. Rath, “Performance comparison of SOAP and REST based Web Services for Enterprise Application Integration,” in </w:t>
      </w:r>
      <w:r w:rsidRPr="00F94FAF">
        <w:rPr>
          <w:i/>
          <w:iCs/>
        </w:rPr>
        <w:t>2015 International Conference on Advances in Computing, Communications and Informatics (ICACCI)</w:t>
      </w:r>
      <w:r w:rsidRPr="004356E4">
        <w:t>, 2015, pp. 1656–1660.</w:t>
      </w:r>
      <w:r w:rsidR="005D41B0" w:rsidRPr="00F94FAF">
        <w:rPr>
          <w:rFonts w:eastAsia="MS Mincho"/>
        </w:rPr>
        <w:fldChar w:fldCharType="end"/>
      </w:r>
    </w:p>
    <w:p w14:paraId="2A4C9837" w14:textId="77777777"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iregar, Erika" w:date="2016-05-02T13:20:00Z" w:initials="SE">
    <w:p w14:paraId="1A3186E6" w14:textId="77777777" w:rsidR="005F48F5" w:rsidRDefault="005F48F5">
      <w:pPr>
        <w:pStyle w:val="CommentText"/>
      </w:pPr>
      <w:r>
        <w:rPr>
          <w:rStyle w:val="CommentReference"/>
        </w:rPr>
        <w:annotationRef/>
      </w:r>
      <w:r>
        <w:t>Kok abstractnya g masuk akal?</w:t>
      </w:r>
    </w:p>
    <w:p w14:paraId="7910E19B" w14:textId="77777777" w:rsidR="005F48F5" w:rsidRDefault="005F48F5" w:rsidP="005F48F5">
      <w:pPr>
        <w:pStyle w:val="CommentText"/>
        <w:jc w:val="both"/>
      </w:pPr>
    </w:p>
  </w:comment>
  <w:comment w:id="1" w:author="Siregar, Erika" w:date="2016-05-02T15:03:00Z" w:initials="SE">
    <w:p w14:paraId="5C618A13" w14:textId="77777777" w:rsidR="00D4154F" w:rsidRDefault="00D4154F">
      <w:pPr>
        <w:pStyle w:val="CommentText"/>
      </w:pPr>
      <w:r>
        <w:rPr>
          <w:rStyle w:val="CommentReference"/>
        </w:rPr>
        <w:annotationRef/>
      </w:r>
      <w:r>
        <w:t>Apakah kalimat2 berbahasa Inggris ini adalah buatan abi sendiri?</w:t>
      </w:r>
    </w:p>
    <w:p w14:paraId="1AA45E09" w14:textId="24FADCFC" w:rsidR="00D4154F" w:rsidRDefault="00D4154F">
      <w:pPr>
        <w:pStyle w:val="CommentText"/>
      </w:pPr>
    </w:p>
  </w:comment>
  <w:comment w:id="2" w:author="Siregar, Erika" w:date="2016-05-02T15:38:00Z" w:initials="SE">
    <w:p w14:paraId="43A92F74" w14:textId="2EE54BB2" w:rsidR="009B0DA4" w:rsidRDefault="009B0DA4">
      <w:pPr>
        <w:pStyle w:val="CommentText"/>
      </w:pPr>
      <w:r>
        <w:rPr>
          <w:rStyle w:val="CommentReference"/>
        </w:rPr>
        <w:annotationRef/>
      </w:r>
      <w:r>
        <w:t>Generalization or simplific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10E19B" w15:done="0"/>
  <w15:commentEx w15:paraId="1AA45E09" w15:done="0"/>
  <w15:commentEx w15:paraId="43A92F7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3FF9A3" w14:textId="77777777" w:rsidR="00EC524C" w:rsidRDefault="00EC524C" w:rsidP="00BC04CA">
      <w:r>
        <w:separator/>
      </w:r>
    </w:p>
  </w:endnote>
  <w:endnote w:type="continuationSeparator" w:id="0">
    <w:p w14:paraId="4CAE7A2D" w14:textId="77777777" w:rsidR="00EC524C" w:rsidRDefault="00EC524C" w:rsidP="00BC04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CF4951" w14:textId="77777777" w:rsidR="00EC524C" w:rsidRDefault="00EC524C" w:rsidP="00BC04CA">
      <w:r>
        <w:separator/>
      </w:r>
    </w:p>
  </w:footnote>
  <w:footnote w:type="continuationSeparator" w:id="0">
    <w:p w14:paraId="3E0FF1D4" w14:textId="77777777" w:rsidR="00EC524C" w:rsidRDefault="00EC524C" w:rsidP="00BC04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3"/>
    <w:multiLevelType w:val="multilevel"/>
    <w:tmpl w:val="00000003"/>
    <w:name w:val="WW8Num2"/>
    <w:lvl w:ilvl="0">
      <w:start w:val="1"/>
      <w:numFmt w:val="bullet"/>
      <w:lvlText w:val=""/>
      <w:lvlJc w:val="left"/>
      <w:pPr>
        <w:tabs>
          <w:tab w:val="num" w:pos="0"/>
        </w:tabs>
        <w:ind w:left="648"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1A295429"/>
    <w:multiLevelType w:val="hybridMultilevel"/>
    <w:tmpl w:val="C582A0F8"/>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6"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4"/>
  </w:num>
  <w:num w:numId="2">
    <w:abstractNumId w:val="8"/>
  </w:num>
  <w:num w:numId="3">
    <w:abstractNumId w:val="3"/>
  </w:num>
  <w:num w:numId="4">
    <w:abstractNumId w:val="6"/>
  </w:num>
  <w:num w:numId="5">
    <w:abstractNumId w:val="6"/>
  </w:num>
  <w:num w:numId="6">
    <w:abstractNumId w:val="6"/>
  </w:num>
  <w:num w:numId="7">
    <w:abstractNumId w:val="6"/>
  </w:num>
  <w:num w:numId="8">
    <w:abstractNumId w:val="7"/>
  </w:num>
  <w:num w:numId="9">
    <w:abstractNumId w:val="9"/>
  </w:num>
  <w:num w:numId="10">
    <w:abstractNumId w:val="5"/>
  </w:num>
  <w:num w:numId="11">
    <w:abstractNumId w:val="2"/>
  </w:num>
  <w:num w:numId="12">
    <w:abstractNumId w:val="10"/>
  </w:num>
  <w:num w:numId="13">
    <w:abstractNumId w:val="0"/>
  </w:num>
  <w:num w:numId="1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iregar, Erika">
    <w15:presenceInfo w15:providerId="None" w15:userId="Siregar, Eri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ztTA2tbAwNTQ2MzVQ0lEKTi0uzszPAykwrgUA/A2gkSwAAAA="/>
  </w:docVars>
  <w:rsids>
    <w:rsidRoot w:val="003A59A6"/>
    <w:rsid w:val="00021C40"/>
    <w:rsid w:val="00040A41"/>
    <w:rsid w:val="0004390D"/>
    <w:rsid w:val="00065372"/>
    <w:rsid w:val="000745B6"/>
    <w:rsid w:val="000B0AE7"/>
    <w:rsid w:val="000B4641"/>
    <w:rsid w:val="000D59B2"/>
    <w:rsid w:val="000E4485"/>
    <w:rsid w:val="000E4C80"/>
    <w:rsid w:val="0010711E"/>
    <w:rsid w:val="00127D2E"/>
    <w:rsid w:val="00127EDD"/>
    <w:rsid w:val="001447F9"/>
    <w:rsid w:val="00153FA3"/>
    <w:rsid w:val="001624FF"/>
    <w:rsid w:val="00164DBE"/>
    <w:rsid w:val="001A2C90"/>
    <w:rsid w:val="001B20E6"/>
    <w:rsid w:val="00201D14"/>
    <w:rsid w:val="00210877"/>
    <w:rsid w:val="0023093B"/>
    <w:rsid w:val="00243158"/>
    <w:rsid w:val="002578F7"/>
    <w:rsid w:val="00261684"/>
    <w:rsid w:val="00276735"/>
    <w:rsid w:val="00282507"/>
    <w:rsid w:val="002864A3"/>
    <w:rsid w:val="002A62FE"/>
    <w:rsid w:val="002B1972"/>
    <w:rsid w:val="002B3B81"/>
    <w:rsid w:val="002E188F"/>
    <w:rsid w:val="002F0FB8"/>
    <w:rsid w:val="002F286D"/>
    <w:rsid w:val="0030275D"/>
    <w:rsid w:val="00314267"/>
    <w:rsid w:val="00323CA4"/>
    <w:rsid w:val="00334CF7"/>
    <w:rsid w:val="003437A2"/>
    <w:rsid w:val="00360C99"/>
    <w:rsid w:val="00367610"/>
    <w:rsid w:val="00387D5C"/>
    <w:rsid w:val="003900AB"/>
    <w:rsid w:val="00392A65"/>
    <w:rsid w:val="00393361"/>
    <w:rsid w:val="003A47B5"/>
    <w:rsid w:val="003A59A6"/>
    <w:rsid w:val="003A5FE0"/>
    <w:rsid w:val="003B43F1"/>
    <w:rsid w:val="003C1AD3"/>
    <w:rsid w:val="003D2DED"/>
    <w:rsid w:val="003F3C19"/>
    <w:rsid w:val="003F46CD"/>
    <w:rsid w:val="003F5AAE"/>
    <w:rsid w:val="003F75BF"/>
    <w:rsid w:val="004011A8"/>
    <w:rsid w:val="004059FE"/>
    <w:rsid w:val="004108F3"/>
    <w:rsid w:val="00435357"/>
    <w:rsid w:val="004356E4"/>
    <w:rsid w:val="004445B3"/>
    <w:rsid w:val="00464B48"/>
    <w:rsid w:val="00491FFE"/>
    <w:rsid w:val="004A5FFC"/>
    <w:rsid w:val="004A7F5B"/>
    <w:rsid w:val="004B5863"/>
    <w:rsid w:val="004C292F"/>
    <w:rsid w:val="004E532E"/>
    <w:rsid w:val="004F45D8"/>
    <w:rsid w:val="004F523D"/>
    <w:rsid w:val="004F696B"/>
    <w:rsid w:val="0050518C"/>
    <w:rsid w:val="0052161E"/>
    <w:rsid w:val="00532146"/>
    <w:rsid w:val="00540360"/>
    <w:rsid w:val="005A1004"/>
    <w:rsid w:val="005A2D81"/>
    <w:rsid w:val="005B24FA"/>
    <w:rsid w:val="005B47C9"/>
    <w:rsid w:val="005B520E"/>
    <w:rsid w:val="005B535B"/>
    <w:rsid w:val="005D327F"/>
    <w:rsid w:val="005D41B0"/>
    <w:rsid w:val="005D57BA"/>
    <w:rsid w:val="005D5EA2"/>
    <w:rsid w:val="005E738A"/>
    <w:rsid w:val="005F48F5"/>
    <w:rsid w:val="0060063A"/>
    <w:rsid w:val="00601F14"/>
    <w:rsid w:val="00605F36"/>
    <w:rsid w:val="00610846"/>
    <w:rsid w:val="006108A4"/>
    <w:rsid w:val="006120FC"/>
    <w:rsid w:val="00630030"/>
    <w:rsid w:val="00656DBA"/>
    <w:rsid w:val="006826F0"/>
    <w:rsid w:val="00691A1A"/>
    <w:rsid w:val="0069265C"/>
    <w:rsid w:val="006975D4"/>
    <w:rsid w:val="006C4648"/>
    <w:rsid w:val="006F4AA0"/>
    <w:rsid w:val="00712236"/>
    <w:rsid w:val="0072064C"/>
    <w:rsid w:val="00721F18"/>
    <w:rsid w:val="00733BC0"/>
    <w:rsid w:val="00743C4B"/>
    <w:rsid w:val="007442B3"/>
    <w:rsid w:val="00753F7B"/>
    <w:rsid w:val="0075489A"/>
    <w:rsid w:val="0076252A"/>
    <w:rsid w:val="0076324E"/>
    <w:rsid w:val="007637CA"/>
    <w:rsid w:val="007838F8"/>
    <w:rsid w:val="0078398E"/>
    <w:rsid w:val="00787C5A"/>
    <w:rsid w:val="007919DE"/>
    <w:rsid w:val="0079616F"/>
    <w:rsid w:val="007A2187"/>
    <w:rsid w:val="007C0308"/>
    <w:rsid w:val="007C6251"/>
    <w:rsid w:val="007C7CD9"/>
    <w:rsid w:val="007D5FEB"/>
    <w:rsid w:val="007D6731"/>
    <w:rsid w:val="008014D2"/>
    <w:rsid w:val="008054BC"/>
    <w:rsid w:val="0081037D"/>
    <w:rsid w:val="00832CBF"/>
    <w:rsid w:val="00840126"/>
    <w:rsid w:val="00842440"/>
    <w:rsid w:val="00842B97"/>
    <w:rsid w:val="008433C3"/>
    <w:rsid w:val="00881FA1"/>
    <w:rsid w:val="00892A5B"/>
    <w:rsid w:val="00895F73"/>
    <w:rsid w:val="008A55B5"/>
    <w:rsid w:val="008A75C8"/>
    <w:rsid w:val="008B15D7"/>
    <w:rsid w:val="008B339A"/>
    <w:rsid w:val="008D798D"/>
    <w:rsid w:val="008E3744"/>
    <w:rsid w:val="008F1485"/>
    <w:rsid w:val="00926A5A"/>
    <w:rsid w:val="00927657"/>
    <w:rsid w:val="00927FE6"/>
    <w:rsid w:val="00931F0A"/>
    <w:rsid w:val="00965740"/>
    <w:rsid w:val="009725B2"/>
    <w:rsid w:val="0097508D"/>
    <w:rsid w:val="00984C95"/>
    <w:rsid w:val="009B0DA4"/>
    <w:rsid w:val="009C3BBA"/>
    <w:rsid w:val="009D1775"/>
    <w:rsid w:val="009E1DB3"/>
    <w:rsid w:val="009E2CD6"/>
    <w:rsid w:val="009F4FCD"/>
    <w:rsid w:val="009F580E"/>
    <w:rsid w:val="00A00BDF"/>
    <w:rsid w:val="00A06B47"/>
    <w:rsid w:val="00A26271"/>
    <w:rsid w:val="00A33180"/>
    <w:rsid w:val="00A510F7"/>
    <w:rsid w:val="00A6720B"/>
    <w:rsid w:val="00A7736F"/>
    <w:rsid w:val="00A864A7"/>
    <w:rsid w:val="00A9798F"/>
    <w:rsid w:val="00AA0D9B"/>
    <w:rsid w:val="00AA5D6D"/>
    <w:rsid w:val="00AA614F"/>
    <w:rsid w:val="00AB5C30"/>
    <w:rsid w:val="00AB7835"/>
    <w:rsid w:val="00AC0744"/>
    <w:rsid w:val="00AC6519"/>
    <w:rsid w:val="00AE2E70"/>
    <w:rsid w:val="00B039F3"/>
    <w:rsid w:val="00B10EB6"/>
    <w:rsid w:val="00B42C9D"/>
    <w:rsid w:val="00B436DC"/>
    <w:rsid w:val="00B444DA"/>
    <w:rsid w:val="00B45737"/>
    <w:rsid w:val="00B7424A"/>
    <w:rsid w:val="00B7553E"/>
    <w:rsid w:val="00BB5AEB"/>
    <w:rsid w:val="00BC04CA"/>
    <w:rsid w:val="00BC41CC"/>
    <w:rsid w:val="00BD7182"/>
    <w:rsid w:val="00BE1285"/>
    <w:rsid w:val="00BE282A"/>
    <w:rsid w:val="00BF55D3"/>
    <w:rsid w:val="00C00AC7"/>
    <w:rsid w:val="00C434E0"/>
    <w:rsid w:val="00C535DB"/>
    <w:rsid w:val="00C6278B"/>
    <w:rsid w:val="00C65E97"/>
    <w:rsid w:val="00C74916"/>
    <w:rsid w:val="00C95CE3"/>
    <w:rsid w:val="00CA0217"/>
    <w:rsid w:val="00CB1404"/>
    <w:rsid w:val="00CB3BF3"/>
    <w:rsid w:val="00CB66E6"/>
    <w:rsid w:val="00CC3BFF"/>
    <w:rsid w:val="00CE1548"/>
    <w:rsid w:val="00D011E1"/>
    <w:rsid w:val="00D16CB1"/>
    <w:rsid w:val="00D21A4B"/>
    <w:rsid w:val="00D33BA8"/>
    <w:rsid w:val="00D4154F"/>
    <w:rsid w:val="00D616EC"/>
    <w:rsid w:val="00D70F88"/>
    <w:rsid w:val="00D9156D"/>
    <w:rsid w:val="00D95027"/>
    <w:rsid w:val="00DB6007"/>
    <w:rsid w:val="00DC1FBB"/>
    <w:rsid w:val="00DD06E8"/>
    <w:rsid w:val="00DD6292"/>
    <w:rsid w:val="00DF37E4"/>
    <w:rsid w:val="00E4028D"/>
    <w:rsid w:val="00E51182"/>
    <w:rsid w:val="00E56192"/>
    <w:rsid w:val="00E87B04"/>
    <w:rsid w:val="00E91219"/>
    <w:rsid w:val="00EA506F"/>
    <w:rsid w:val="00EC524C"/>
    <w:rsid w:val="00ED52A3"/>
    <w:rsid w:val="00ED7CBD"/>
    <w:rsid w:val="00EE4362"/>
    <w:rsid w:val="00EF18D7"/>
    <w:rsid w:val="00EF1E8A"/>
    <w:rsid w:val="00EF3A1A"/>
    <w:rsid w:val="00F06018"/>
    <w:rsid w:val="00F15CEC"/>
    <w:rsid w:val="00F428AF"/>
    <w:rsid w:val="00F5431C"/>
    <w:rsid w:val="00F63873"/>
    <w:rsid w:val="00F8171F"/>
    <w:rsid w:val="00F94FAF"/>
    <w:rsid w:val="00F95C23"/>
    <w:rsid w:val="00FB4EB7"/>
    <w:rsid w:val="00FB5FB5"/>
    <w:rsid w:val="00FC43CC"/>
    <w:rsid w:val="00FD2F26"/>
    <w:rsid w:val="00FE4718"/>
    <w:rsid w:val="00FF5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colormru v:ext="edit" colors="black"/>
    </o:shapedefaults>
    <o:shapelayout v:ext="edit">
      <o:idmap v:ext="edit" data="1"/>
    </o:shapelayout>
  </w:shapeDefaults>
  <w:decimalSymbol w:val="."/>
  <w:listSeparator w:val=","/>
  <w14:docId w14:val="53D27CDD"/>
  <w15:chartTrackingRefBased/>
  <w15:docId w15:val="{8B326F9A-4A90-4047-877A-651694755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customStyle="1" w:styleId="WW8Num3z4">
    <w:name w:val="WW8Num3z4"/>
    <w:rsid w:val="00ED7CBD"/>
    <w:rPr>
      <w:rFonts w:cs="Times New Roman" w:hint="default"/>
    </w:rPr>
  </w:style>
  <w:style w:type="paragraph" w:styleId="Bibliography">
    <w:name w:val="Bibliography"/>
    <w:basedOn w:val="Normal"/>
    <w:next w:val="Normal"/>
    <w:uiPriority w:val="37"/>
    <w:unhideWhenUsed/>
    <w:rsid w:val="00360C99"/>
    <w:pPr>
      <w:tabs>
        <w:tab w:val="left" w:pos="384"/>
      </w:tabs>
      <w:ind w:left="384" w:hanging="384"/>
    </w:pPr>
  </w:style>
  <w:style w:type="paragraph" w:styleId="Header">
    <w:name w:val="header"/>
    <w:basedOn w:val="Normal"/>
    <w:link w:val="HeaderChar"/>
    <w:uiPriority w:val="99"/>
    <w:unhideWhenUsed/>
    <w:rsid w:val="00BC04CA"/>
    <w:pPr>
      <w:tabs>
        <w:tab w:val="center" w:pos="4680"/>
        <w:tab w:val="right" w:pos="9360"/>
      </w:tabs>
    </w:pPr>
  </w:style>
  <w:style w:type="character" w:customStyle="1" w:styleId="HeaderChar">
    <w:name w:val="Header Char"/>
    <w:link w:val="Header"/>
    <w:uiPriority w:val="99"/>
    <w:rsid w:val="00BC04CA"/>
    <w:rPr>
      <w:rFonts w:ascii="Times New Roman" w:hAnsi="Times New Roman"/>
    </w:rPr>
  </w:style>
  <w:style w:type="paragraph" w:styleId="Footer">
    <w:name w:val="footer"/>
    <w:basedOn w:val="Normal"/>
    <w:link w:val="FooterChar"/>
    <w:uiPriority w:val="99"/>
    <w:unhideWhenUsed/>
    <w:rsid w:val="00BC04CA"/>
    <w:pPr>
      <w:tabs>
        <w:tab w:val="center" w:pos="4680"/>
        <w:tab w:val="right" w:pos="9360"/>
      </w:tabs>
    </w:pPr>
  </w:style>
  <w:style w:type="character" w:customStyle="1" w:styleId="FooterChar">
    <w:name w:val="Footer Char"/>
    <w:link w:val="Footer"/>
    <w:uiPriority w:val="99"/>
    <w:rsid w:val="00BC04CA"/>
    <w:rPr>
      <w:rFonts w:ascii="Times New Roman" w:hAnsi="Times New Roman"/>
    </w:rPr>
  </w:style>
  <w:style w:type="character" w:styleId="CommentReference">
    <w:name w:val="annotation reference"/>
    <w:basedOn w:val="DefaultParagraphFont"/>
    <w:uiPriority w:val="99"/>
    <w:semiHidden/>
    <w:unhideWhenUsed/>
    <w:rsid w:val="005F48F5"/>
    <w:rPr>
      <w:sz w:val="16"/>
      <w:szCs w:val="16"/>
    </w:rPr>
  </w:style>
  <w:style w:type="paragraph" w:styleId="CommentText">
    <w:name w:val="annotation text"/>
    <w:basedOn w:val="Normal"/>
    <w:link w:val="CommentTextChar"/>
    <w:uiPriority w:val="99"/>
    <w:semiHidden/>
    <w:unhideWhenUsed/>
    <w:rsid w:val="005F48F5"/>
  </w:style>
  <w:style w:type="character" w:customStyle="1" w:styleId="CommentTextChar">
    <w:name w:val="Comment Text Char"/>
    <w:basedOn w:val="DefaultParagraphFont"/>
    <w:link w:val="CommentText"/>
    <w:uiPriority w:val="99"/>
    <w:semiHidden/>
    <w:rsid w:val="005F48F5"/>
    <w:rPr>
      <w:rFonts w:ascii="Times New Roman" w:hAnsi="Times New Roman"/>
    </w:rPr>
  </w:style>
  <w:style w:type="paragraph" w:styleId="CommentSubject">
    <w:name w:val="annotation subject"/>
    <w:basedOn w:val="CommentText"/>
    <w:next w:val="CommentText"/>
    <w:link w:val="CommentSubjectChar"/>
    <w:uiPriority w:val="99"/>
    <w:semiHidden/>
    <w:unhideWhenUsed/>
    <w:rsid w:val="005F48F5"/>
    <w:rPr>
      <w:b/>
      <w:bCs/>
    </w:rPr>
  </w:style>
  <w:style w:type="character" w:customStyle="1" w:styleId="CommentSubjectChar">
    <w:name w:val="Comment Subject Char"/>
    <w:basedOn w:val="CommentTextChar"/>
    <w:link w:val="CommentSubject"/>
    <w:uiPriority w:val="99"/>
    <w:semiHidden/>
    <w:rsid w:val="005F48F5"/>
    <w:rPr>
      <w:rFonts w:ascii="Times New Roman" w:hAnsi="Times New Roman"/>
      <w:b/>
      <w:bCs/>
    </w:rPr>
  </w:style>
  <w:style w:type="paragraph" w:styleId="BalloonText">
    <w:name w:val="Balloon Text"/>
    <w:basedOn w:val="Normal"/>
    <w:link w:val="BalloonTextChar"/>
    <w:uiPriority w:val="99"/>
    <w:semiHidden/>
    <w:unhideWhenUsed/>
    <w:rsid w:val="005F48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48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oleObject" Target="embeddings/Microsoft_Word_97_-_2003_Document2.doc"/><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image" Target="media/image120.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40.png"/><Relationship Id="rId25" Type="http://schemas.openxmlformats.org/officeDocument/2006/relationships/image" Target="media/image80.emf"/><Relationship Id="rId33" Type="http://schemas.openxmlformats.org/officeDocument/2006/relationships/image" Target="media/image110.jpe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0.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1.png"/><Relationship Id="rId24" Type="http://schemas.openxmlformats.org/officeDocument/2006/relationships/oleObject" Target="embeddings/Microsoft_Word_97_-_2003_Document1.doc"/><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image" Target="media/image8.emf"/><Relationship Id="rId28" Type="http://schemas.openxmlformats.org/officeDocument/2006/relationships/image" Target="media/image90.png"/><Relationship Id="rId36" Type="http://schemas.openxmlformats.org/officeDocument/2006/relationships/image" Target="media/image130.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0.png"/><Relationship Id="rId27" Type="http://schemas.openxmlformats.org/officeDocument/2006/relationships/image" Target="media/image9.png"/><Relationship Id="rId30" Type="http://schemas.openxmlformats.org/officeDocument/2006/relationships/image" Target="media/image100.png"/><Relationship Id="rId35" Type="http://schemas.openxmlformats.org/officeDocument/2006/relationships/image" Target="media/image13.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D00D8-3C71-49C9-A575-13694F5B0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2</TotalTime>
  <Pages>1</Pages>
  <Words>4009</Words>
  <Characters>2285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6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iregar, Erika</cp:lastModifiedBy>
  <cp:revision>51</cp:revision>
  <cp:lastPrinted>2016-05-02T08:54:00Z</cp:lastPrinted>
  <dcterms:created xsi:type="dcterms:W3CDTF">2016-05-02T08:13:00Z</dcterms:created>
  <dcterms:modified xsi:type="dcterms:W3CDTF">2016-05-03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5"&gt;&lt;session id="jFyJXEud"/&gt;&lt;style id="http://www.zotero.org/styles/ieee"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